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210F" w:rsidRDefault="0002210F" w:rsidP="0002210F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МІНІСТЕРСТВО ОСВІТИ І НАУКИ УКРАЇНИ</w:t>
      </w:r>
    </w:p>
    <w:p w:rsidR="0002210F" w:rsidRDefault="0002210F" w:rsidP="0002210F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Львівський національний університет імені Івана Франка</w:t>
      </w:r>
    </w:p>
    <w:p w:rsidR="0002210F" w:rsidRDefault="0002210F" w:rsidP="0002210F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Факультет міжнародних відносин</w:t>
      </w:r>
    </w:p>
    <w:p w:rsidR="0002210F" w:rsidRDefault="0002210F" w:rsidP="0002210F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Кафедра міжнародних економічних відносин</w:t>
      </w:r>
    </w:p>
    <w:p w:rsidR="0002210F" w:rsidRDefault="0002210F" w:rsidP="0002210F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 xml:space="preserve">     </w:t>
      </w:r>
    </w:p>
    <w:p w:rsidR="0002210F" w:rsidRPr="003A5DE5" w:rsidRDefault="0002210F" w:rsidP="0002210F">
      <w:pPr>
        <w:spacing w:after="0"/>
        <w:ind w:left="5245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</w:t>
      </w:r>
      <w:r w:rsidRPr="00CE03B1">
        <w:rPr>
          <w:rFonts w:ascii="Times New Roman" w:hAnsi="Times New Roman"/>
          <w:b/>
          <w:sz w:val="24"/>
          <w:szCs w:val="24"/>
        </w:rPr>
        <w:t>Затверджено</w:t>
      </w:r>
    </w:p>
    <w:p w:rsidR="0002210F" w:rsidRPr="006D0DA4" w:rsidRDefault="0002210F" w:rsidP="0002210F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На засіданні кафедри міжнародних економічних відносин</w:t>
      </w:r>
    </w:p>
    <w:p w:rsidR="0002210F" w:rsidRPr="006D0DA4" w:rsidRDefault="0002210F" w:rsidP="0002210F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факультету міжнародних відносин</w:t>
      </w:r>
    </w:p>
    <w:p w:rsidR="0002210F" w:rsidRPr="006D0DA4" w:rsidRDefault="0002210F" w:rsidP="0002210F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Львівського національного університету імені Івана Франка</w:t>
      </w:r>
    </w:p>
    <w:p w:rsidR="0002210F" w:rsidRDefault="0002210F" w:rsidP="0002210F">
      <w:pPr>
        <w:spacing w:after="0"/>
        <w:ind w:left="864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протокол № 12</w:t>
      </w:r>
      <w:r w:rsidRPr="00CE03B1">
        <w:rPr>
          <w:rFonts w:ascii="Times New Roman" w:hAnsi="Times New Roman"/>
          <w:sz w:val="24"/>
          <w:szCs w:val="24"/>
        </w:rPr>
        <w:t xml:space="preserve"> від </w:t>
      </w:r>
      <w:r>
        <w:rPr>
          <w:rFonts w:ascii="Times New Roman" w:hAnsi="Times New Roman"/>
          <w:sz w:val="24"/>
          <w:szCs w:val="24"/>
        </w:rPr>
        <w:t>12.06.</w:t>
      </w:r>
      <w:r w:rsidRPr="00CE03B1">
        <w:rPr>
          <w:rFonts w:ascii="Times New Roman" w:hAnsi="Times New Roman"/>
          <w:sz w:val="24"/>
          <w:szCs w:val="24"/>
        </w:rPr>
        <w:t xml:space="preserve"> 20</w:t>
      </w:r>
      <w:r>
        <w:rPr>
          <w:rFonts w:ascii="Times New Roman" w:hAnsi="Times New Roman"/>
          <w:sz w:val="24"/>
          <w:szCs w:val="24"/>
        </w:rPr>
        <w:t>23</w:t>
      </w:r>
      <w:r w:rsidRPr="00CE03B1">
        <w:rPr>
          <w:rFonts w:ascii="Times New Roman" w:hAnsi="Times New Roman"/>
          <w:sz w:val="24"/>
          <w:szCs w:val="24"/>
        </w:rPr>
        <w:t xml:space="preserve"> р.)</w:t>
      </w:r>
    </w:p>
    <w:p w:rsidR="0002210F" w:rsidRDefault="0002210F" w:rsidP="0002210F">
      <w:pPr>
        <w:spacing w:after="0"/>
        <w:ind w:left="864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ru-RU" w:eastAsia="ru-RU"/>
        </w:rPr>
        <w:drawing>
          <wp:anchor distT="0" distB="0" distL="114300" distR="114300" simplePos="0" relativeHeight="251659264" behindDoc="1" locked="0" layoutInCell="1" allowOverlap="1" wp14:anchorId="07CA8712" wp14:editId="7FAC84CB">
            <wp:simplePos x="0" y="0"/>
            <wp:positionH relativeFrom="column">
              <wp:posOffset>6890385</wp:posOffset>
            </wp:positionH>
            <wp:positionV relativeFrom="paragraph">
              <wp:posOffset>187325</wp:posOffset>
            </wp:positionV>
            <wp:extent cx="1310640" cy="407670"/>
            <wp:effectExtent l="0" t="0" r="3810" b="0"/>
            <wp:wrapTight wrapText="bothSides">
              <wp:wrapPolygon edited="0">
                <wp:start x="0" y="0"/>
                <wp:lineTo x="0" y="20187"/>
                <wp:lineTo x="21349" y="20187"/>
                <wp:lineTo x="21349" y="0"/>
                <wp:lineTo x="0" y="0"/>
              </wp:wrapPolygon>
            </wp:wrapTight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Підпис.b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407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 xml:space="preserve">Завідувач кафедри </w:t>
      </w:r>
      <w:r w:rsidRPr="006D0DA4">
        <w:rPr>
          <w:rFonts w:ascii="Times New Roman" w:hAnsi="Times New Roman"/>
          <w:sz w:val="24"/>
          <w:szCs w:val="24"/>
          <w:u w:val="single"/>
        </w:rPr>
        <w:t xml:space="preserve">проф. </w:t>
      </w:r>
      <w:proofErr w:type="spellStart"/>
      <w:r w:rsidRPr="006D0DA4">
        <w:rPr>
          <w:rFonts w:ascii="Times New Roman" w:hAnsi="Times New Roman"/>
          <w:sz w:val="24"/>
          <w:szCs w:val="24"/>
          <w:u w:val="single"/>
        </w:rPr>
        <w:t>Грабинський</w:t>
      </w:r>
      <w:proofErr w:type="spellEnd"/>
      <w:r w:rsidRPr="006D0DA4">
        <w:rPr>
          <w:rFonts w:ascii="Times New Roman" w:hAnsi="Times New Roman"/>
          <w:sz w:val="24"/>
          <w:szCs w:val="24"/>
          <w:u w:val="single"/>
        </w:rPr>
        <w:t xml:space="preserve"> І. М.</w:t>
      </w:r>
      <w:r w:rsidRPr="00CE03B1">
        <w:rPr>
          <w:rFonts w:ascii="Times New Roman" w:hAnsi="Times New Roman"/>
          <w:sz w:val="24"/>
          <w:szCs w:val="24"/>
        </w:rPr>
        <w:t xml:space="preserve"> </w:t>
      </w:r>
    </w:p>
    <w:p w:rsidR="0002210F" w:rsidRDefault="0002210F" w:rsidP="0002210F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:rsidR="0002210F" w:rsidRDefault="0002210F" w:rsidP="0002210F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:rsidR="0002210F" w:rsidRDefault="0002210F" w:rsidP="0002210F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</w:p>
    <w:p w:rsidR="0002210F" w:rsidRDefault="0002210F" w:rsidP="0002210F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proofErr w:type="spellStart"/>
      <w:r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>Силабус</w:t>
      </w:r>
      <w:proofErr w:type="spellEnd"/>
      <w:r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з навчальної дисципліни </w:t>
      </w:r>
    </w:p>
    <w:p w:rsidR="0002210F" w:rsidRPr="00B75914" w:rsidRDefault="0002210F" w:rsidP="0002210F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/>
          <w:b/>
          <w:color w:val="000000"/>
          <w:sz w:val="32"/>
          <w:szCs w:val="32"/>
        </w:rPr>
        <w:t>«</w:t>
      </w:r>
      <w:r w:rsidRPr="0002210F">
        <w:rPr>
          <w:rFonts w:ascii="Times New Roman" w:hAnsi="Times New Roman" w:cs="Times New Roman"/>
          <w:b/>
          <w:sz w:val="28"/>
          <w:szCs w:val="28"/>
        </w:rPr>
        <w:t>Проектний менеджмент в міжнародних організаціях</w:t>
      </w:r>
      <w:r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>»,</w:t>
      </w:r>
    </w:p>
    <w:p w:rsidR="0002210F" w:rsidRPr="00D66C26" w:rsidRDefault="0002210F" w:rsidP="0002210F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що викладається </w:t>
      </w:r>
      <w:r>
        <w:rPr>
          <w:rFonts w:ascii="Times New Roman" w:eastAsia="Times New Roman" w:hAnsi="Times New Roman"/>
          <w:b/>
          <w:color w:val="000000"/>
          <w:sz w:val="32"/>
          <w:szCs w:val="32"/>
        </w:rPr>
        <w:t>в межах О</w:t>
      </w:r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П «Міжнародн</w:t>
      </w:r>
      <w:r>
        <w:rPr>
          <w:rFonts w:ascii="Times New Roman" w:eastAsia="Times New Roman" w:hAnsi="Times New Roman"/>
          <w:b/>
          <w:color w:val="000000"/>
          <w:sz w:val="32"/>
          <w:szCs w:val="32"/>
        </w:rPr>
        <w:t>ий менеджмент</w:t>
      </w:r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»</w:t>
      </w:r>
    </w:p>
    <w:p w:rsidR="0002210F" w:rsidRPr="00D66C26" w:rsidRDefault="0002210F" w:rsidP="0002210F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другого (</w:t>
      </w:r>
      <w:proofErr w:type="spellStart"/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освітньо-наукового</w:t>
      </w:r>
      <w:proofErr w:type="spellEnd"/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) рівня вищої освіти для здобувачів з спеціальності</w:t>
      </w:r>
    </w:p>
    <w:p w:rsidR="0002210F" w:rsidRDefault="0002210F" w:rsidP="0002210F">
      <w:pPr>
        <w:spacing w:after="0" w:line="36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292 Міжнародні економічні відносини</w:t>
      </w:r>
    </w:p>
    <w:p w:rsidR="0002210F" w:rsidRDefault="0002210F" w:rsidP="0002210F">
      <w:pPr>
        <w:spacing w:after="0" w:line="240" w:lineRule="auto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:rsidR="0002210F" w:rsidRPr="0050282E" w:rsidRDefault="0002210F" w:rsidP="0002210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Львів 2023р.</w:t>
      </w:r>
    </w:p>
    <w:p w:rsidR="0002210F" w:rsidRDefault="0002210F" w:rsidP="0002210F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2210F" w:rsidRPr="00B90FF8" w:rsidRDefault="0002210F" w:rsidP="0002210F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B90FF8">
        <w:rPr>
          <w:rFonts w:ascii="Times New Roman" w:hAnsi="Times New Roman" w:cs="Times New Roman"/>
          <w:b/>
          <w:sz w:val="28"/>
          <w:szCs w:val="28"/>
        </w:rPr>
        <w:lastRenderedPageBreak/>
        <w:t>Силабус</w:t>
      </w:r>
      <w:proofErr w:type="spellEnd"/>
      <w:r w:rsidRPr="00B90FF8">
        <w:rPr>
          <w:rFonts w:ascii="Times New Roman" w:hAnsi="Times New Roman" w:cs="Times New Roman"/>
          <w:b/>
          <w:sz w:val="28"/>
          <w:szCs w:val="28"/>
        </w:rPr>
        <w:t xml:space="preserve"> курсу</w:t>
      </w:r>
    </w:p>
    <w:p w:rsidR="0002210F" w:rsidRDefault="0002210F" w:rsidP="0002210F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2210F">
        <w:rPr>
          <w:rFonts w:ascii="Times New Roman" w:hAnsi="Times New Roman" w:cs="Times New Roman"/>
          <w:b/>
          <w:sz w:val="28"/>
          <w:szCs w:val="28"/>
        </w:rPr>
        <w:t>ПРОЕКТНИЙ МЕНЕДЖМЕНТ В МІЖНАРОДНИХ ОРГАНІЗАЦІЯХ</w:t>
      </w:r>
      <w:r w:rsidRPr="00B90FF8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02210F" w:rsidRPr="00B90FF8" w:rsidRDefault="0002210F" w:rsidP="0002210F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90FF8">
        <w:rPr>
          <w:rFonts w:ascii="Times New Roman" w:hAnsi="Times New Roman" w:cs="Times New Roman"/>
          <w:b/>
          <w:sz w:val="28"/>
          <w:szCs w:val="28"/>
        </w:rPr>
        <w:t>20</w:t>
      </w:r>
      <w:r>
        <w:rPr>
          <w:rFonts w:ascii="Times New Roman" w:hAnsi="Times New Roman" w:cs="Times New Roman"/>
          <w:b/>
          <w:sz w:val="28"/>
          <w:szCs w:val="28"/>
        </w:rPr>
        <w:t>2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4</w:t>
      </w:r>
      <w:r w:rsidRPr="00B90FF8">
        <w:rPr>
          <w:rFonts w:ascii="Times New Roman" w:hAnsi="Times New Roman" w:cs="Times New Roman"/>
          <w:b/>
          <w:sz w:val="28"/>
          <w:szCs w:val="28"/>
        </w:rPr>
        <w:t>-202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5</w:t>
      </w:r>
      <w:r w:rsidRPr="00B90FF8">
        <w:rPr>
          <w:rFonts w:ascii="Times New Roman" w:hAnsi="Times New Roman" w:cs="Times New Roman"/>
          <w:b/>
          <w:sz w:val="28"/>
          <w:szCs w:val="28"/>
        </w:rPr>
        <w:t xml:space="preserve"> навчальний рік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54"/>
        <w:gridCol w:w="9822"/>
      </w:tblGrid>
      <w:tr w:rsidR="0002210F" w:rsidTr="00283B0C">
        <w:tc>
          <w:tcPr>
            <w:tcW w:w="4454" w:type="dxa"/>
          </w:tcPr>
          <w:p w:rsidR="0002210F" w:rsidRPr="00B90FF8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Назва курсу</w:t>
            </w:r>
          </w:p>
        </w:tc>
        <w:tc>
          <w:tcPr>
            <w:tcW w:w="9822" w:type="dxa"/>
          </w:tcPr>
          <w:p w:rsidR="0002210F" w:rsidRPr="0002210F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2210F">
              <w:rPr>
                <w:rFonts w:ascii="Times New Roman" w:hAnsi="Times New Roman" w:cs="Times New Roman"/>
                <w:sz w:val="28"/>
                <w:szCs w:val="28"/>
              </w:rPr>
              <w:t>Проектний менеджмент в міжнародних організаціях</w:t>
            </w:r>
          </w:p>
        </w:tc>
      </w:tr>
      <w:tr w:rsidR="0002210F" w:rsidTr="00283B0C">
        <w:tc>
          <w:tcPr>
            <w:tcW w:w="4454" w:type="dxa"/>
          </w:tcPr>
          <w:p w:rsidR="0002210F" w:rsidRPr="00B90FF8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Адреса викладання курсу</w:t>
            </w:r>
          </w:p>
        </w:tc>
        <w:tc>
          <w:tcPr>
            <w:tcW w:w="9822" w:type="dxa"/>
          </w:tcPr>
          <w:p w:rsidR="0002210F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. Львів, вул. Січових Стрільців, 19, кафедра міжнародних економічних відносин, кім. 305</w:t>
            </w:r>
          </w:p>
        </w:tc>
      </w:tr>
      <w:tr w:rsidR="0002210F" w:rsidTr="00283B0C">
        <w:tc>
          <w:tcPr>
            <w:tcW w:w="4454" w:type="dxa"/>
          </w:tcPr>
          <w:p w:rsidR="0002210F" w:rsidRPr="00B90FF8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Факультет та кафедра, за якою закріплена дисципліна</w:t>
            </w:r>
          </w:p>
        </w:tc>
        <w:tc>
          <w:tcPr>
            <w:tcW w:w="9822" w:type="dxa"/>
          </w:tcPr>
          <w:p w:rsidR="0002210F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Факультет міжнародних відносин, кафедра міжнародних економічних відносин</w:t>
            </w:r>
          </w:p>
        </w:tc>
      </w:tr>
      <w:tr w:rsidR="0002210F" w:rsidTr="00283B0C">
        <w:tc>
          <w:tcPr>
            <w:tcW w:w="4454" w:type="dxa"/>
          </w:tcPr>
          <w:p w:rsidR="0002210F" w:rsidRPr="00B90FF8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Галузь знань, шифр та назва спеціальності</w:t>
            </w:r>
          </w:p>
        </w:tc>
        <w:tc>
          <w:tcPr>
            <w:tcW w:w="9822" w:type="dxa"/>
          </w:tcPr>
          <w:p w:rsidR="0002210F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9732D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«Міжнародні відносини»; 292 «Міжнародні економічні відносини»</w:t>
            </w:r>
          </w:p>
        </w:tc>
      </w:tr>
      <w:tr w:rsidR="0002210F" w:rsidTr="00283B0C">
        <w:trPr>
          <w:trHeight w:val="1230"/>
        </w:trPr>
        <w:tc>
          <w:tcPr>
            <w:tcW w:w="4454" w:type="dxa"/>
          </w:tcPr>
          <w:p w:rsidR="0002210F" w:rsidRPr="00B90FF8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Викладач (-і)</w:t>
            </w:r>
          </w:p>
        </w:tc>
        <w:tc>
          <w:tcPr>
            <w:tcW w:w="9822" w:type="dxa"/>
          </w:tcPr>
          <w:p w:rsidR="0002210F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Українець Лілія Анатоліївна, доктор економічних наук, професор кафедри міжнародних економічних відносин.</w:t>
            </w:r>
          </w:p>
        </w:tc>
      </w:tr>
      <w:tr w:rsidR="0002210F" w:rsidTr="00283B0C">
        <w:tc>
          <w:tcPr>
            <w:tcW w:w="4454" w:type="dxa"/>
          </w:tcPr>
          <w:p w:rsidR="0002210F" w:rsidRPr="00B90FF8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Контактна інформація викладача (</w:t>
            </w:r>
            <w:proofErr w:type="spellStart"/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-ів</w:t>
            </w:r>
            <w:proofErr w:type="spellEnd"/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9822" w:type="dxa"/>
          </w:tcPr>
          <w:p w:rsidR="0002210F" w:rsidRPr="00D40993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ел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 пошта</w:t>
            </w:r>
            <w:r w:rsidRPr="003A07FB">
              <w:rPr>
                <w:rFonts w:ascii="Times New Roman" w:hAnsi="Times New Roman" w:cs="Times New Roman"/>
                <w:sz w:val="28"/>
                <w:szCs w:val="28"/>
              </w:rPr>
              <w:t>: liliya.ukrayinets@lnu.edu.ua</w:t>
            </w:r>
          </w:p>
          <w:p w:rsidR="0002210F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тел. (032)239-47-81</w:t>
            </w:r>
          </w:p>
        </w:tc>
      </w:tr>
      <w:tr w:rsidR="0002210F" w:rsidTr="00283B0C">
        <w:tc>
          <w:tcPr>
            <w:tcW w:w="4454" w:type="dxa"/>
          </w:tcPr>
          <w:p w:rsidR="0002210F" w:rsidRPr="00B90FF8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Консультації по курсу відбуваються</w:t>
            </w:r>
          </w:p>
        </w:tc>
        <w:tc>
          <w:tcPr>
            <w:tcW w:w="9822" w:type="dxa"/>
          </w:tcPr>
          <w:p w:rsidR="0002210F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Четвер 15.00 – 16.30 (кафедра міжнародних економічних відносин, вул. Січових Стрільців, 19)</w:t>
            </w:r>
          </w:p>
        </w:tc>
      </w:tr>
      <w:tr w:rsidR="0002210F" w:rsidTr="00283B0C">
        <w:tc>
          <w:tcPr>
            <w:tcW w:w="4454" w:type="dxa"/>
          </w:tcPr>
          <w:p w:rsidR="0002210F" w:rsidRPr="00B90FF8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Сторінка дисципліни</w:t>
            </w:r>
          </w:p>
        </w:tc>
        <w:tc>
          <w:tcPr>
            <w:tcW w:w="9822" w:type="dxa"/>
          </w:tcPr>
          <w:p w:rsidR="0002210F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2210F" w:rsidTr="00283B0C">
        <w:tc>
          <w:tcPr>
            <w:tcW w:w="4454" w:type="dxa"/>
          </w:tcPr>
          <w:p w:rsidR="0002210F" w:rsidRPr="0075506C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506C">
              <w:rPr>
                <w:rFonts w:ascii="Times New Roman" w:hAnsi="Times New Roman" w:cs="Times New Roman"/>
                <w:b/>
                <w:sz w:val="28"/>
                <w:szCs w:val="28"/>
              </w:rPr>
              <w:t>Інформація про курс</w:t>
            </w:r>
          </w:p>
        </w:tc>
        <w:tc>
          <w:tcPr>
            <w:tcW w:w="9822" w:type="dxa"/>
          </w:tcPr>
          <w:p w:rsidR="0002210F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урс «</w:t>
            </w:r>
            <w:r w:rsidRPr="0002210F">
              <w:rPr>
                <w:rFonts w:ascii="Times New Roman" w:hAnsi="Times New Roman" w:cs="Times New Roman"/>
                <w:sz w:val="28"/>
                <w:szCs w:val="28"/>
              </w:rPr>
              <w:t>Проектний менеджмент в міжнародних організаціях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» є нормативною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дисципліною для студентів денної форми навчання</w:t>
            </w:r>
            <w:r w:rsidRPr="00D4099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ОП Міжнародний менеджмент спеціальності «Міжнародні економічні відносини» Львівського національного університету імені Івана Франка, яка викладається в другому семестрі в обсязі 3 кредити (за Європейською Кредитно-Трансферною системою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CTS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  <w:tr w:rsidR="0002210F" w:rsidTr="00283B0C">
        <w:tc>
          <w:tcPr>
            <w:tcW w:w="4454" w:type="dxa"/>
          </w:tcPr>
          <w:p w:rsidR="0002210F" w:rsidRPr="00AC5F0A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C5F0A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Коротка анотація курсу</w:t>
            </w:r>
          </w:p>
        </w:tc>
        <w:tc>
          <w:tcPr>
            <w:tcW w:w="9822" w:type="dxa"/>
          </w:tcPr>
          <w:p w:rsidR="0002210F" w:rsidRPr="0002210F" w:rsidRDefault="0002210F" w:rsidP="0002210F">
            <w:pPr>
              <w:tabs>
                <w:tab w:val="left" w:pos="3900"/>
              </w:tabs>
              <w:ind w:firstLine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 xml:space="preserve">Навчальну дисципліну розроблено таким чином, щоб надати учасникам необхідні знання, обов’язкові для того, щоб здійснювати </w:t>
            </w: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>управління проектною діяльністю загалом</w:t>
            </w: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 xml:space="preserve"> і управління </w:t>
            </w: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>міжнародними проектами зокрема</w:t>
            </w: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 xml:space="preserve">, але з обов’язковим врахуванням стратегічних перспектив. Тому у дисципліні представлено огляд концепцій </w:t>
            </w: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>управління проектами</w:t>
            </w: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>, так і процесів і інструментів, які потрібні для представлення інтересів фірми на міжнародному ринку</w:t>
            </w:r>
          </w:p>
          <w:p w:rsidR="0002210F" w:rsidRPr="0002210F" w:rsidRDefault="0002210F" w:rsidP="0002210F">
            <w:pPr>
              <w:tabs>
                <w:tab w:val="left" w:pos="3900"/>
              </w:tabs>
              <w:ind w:firstLine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>У середовищі професійних кадрів відчувається гостра нестача навичок з формалізації, підготовки та управління проектами. Отже, виникає нагальна потреба в опануванні світового досвіду розробки, аналізу, впровадження та управління проектами, особливо в міжнародній сфері.</w:t>
            </w:r>
          </w:p>
          <w:p w:rsidR="0002210F" w:rsidRPr="003211C7" w:rsidRDefault="0002210F" w:rsidP="0002210F">
            <w:pPr>
              <w:tabs>
                <w:tab w:val="left" w:pos="3900"/>
              </w:tabs>
              <w:ind w:firstLine="284"/>
              <w:jc w:val="both"/>
              <w:rPr>
                <w:szCs w:val="28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>В курсі «Проектний менеджмент в міжнародних організаціях» розглядається сучасна методологія управління проектами, основні етапи, підходи та базові інструменти методології управління проектами. Представлено найсучасніший алгоритм логіко-структурного підходу, що використовують міжнародні організації при розробці проектів розвитку та реструктуризації.</w:t>
            </w:r>
          </w:p>
          <w:p w:rsidR="0002210F" w:rsidRPr="00D66C26" w:rsidRDefault="0002210F" w:rsidP="00283B0C">
            <w:pPr>
              <w:pStyle w:val="Default"/>
              <w:jc w:val="both"/>
              <w:rPr>
                <w:sz w:val="23"/>
                <w:szCs w:val="23"/>
              </w:rPr>
            </w:pPr>
          </w:p>
        </w:tc>
      </w:tr>
      <w:tr w:rsidR="0002210F" w:rsidTr="00283B0C">
        <w:tc>
          <w:tcPr>
            <w:tcW w:w="4454" w:type="dxa"/>
          </w:tcPr>
          <w:p w:rsidR="0002210F" w:rsidRPr="00780B46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80B46">
              <w:rPr>
                <w:rFonts w:ascii="Times New Roman" w:hAnsi="Times New Roman" w:cs="Times New Roman"/>
                <w:b/>
                <w:sz w:val="28"/>
                <w:szCs w:val="28"/>
              </w:rPr>
              <w:t>Мета та цілі курсу</w:t>
            </w:r>
          </w:p>
        </w:tc>
        <w:tc>
          <w:tcPr>
            <w:tcW w:w="9822" w:type="dxa"/>
          </w:tcPr>
          <w:p w:rsidR="0002210F" w:rsidRPr="0002210F" w:rsidRDefault="0002210F" w:rsidP="0002210F">
            <w:pPr>
              <w:tabs>
                <w:tab w:val="left" w:pos="3900"/>
              </w:tabs>
              <w:ind w:firstLine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>Головна мета курсу полягає у забезпеченні студентам уявлення про методологію підготовки й реалізації, способи та засоби побудови міжнародних проектів, залучення ресурсів для реалізації цих проектів і механізмів управління ними.</w:t>
            </w:r>
          </w:p>
          <w:p w:rsidR="0002210F" w:rsidRPr="0002210F" w:rsidRDefault="0002210F" w:rsidP="0002210F">
            <w:pPr>
              <w:tabs>
                <w:tab w:val="left" w:pos="3900"/>
              </w:tabs>
              <w:ind w:firstLine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>Програма містить розділи, присвячені концептуальним засадам розробки та змісту інвестиційних та бізнес-проектів проектів, фінансовому та кадровому менеджменту міжнародних проектів.</w:t>
            </w:r>
          </w:p>
          <w:p w:rsidR="0002210F" w:rsidRPr="00D40993" w:rsidRDefault="0002210F" w:rsidP="0002210F">
            <w:pPr>
              <w:pStyle w:val="a5"/>
              <w:shd w:val="clear" w:color="auto" w:fill="FFFFFF"/>
              <w:spacing w:before="0" w:beforeAutospacing="0" w:after="0" w:afterAutospacing="0"/>
              <w:jc w:val="both"/>
              <w:rPr>
                <w:color w:val="000000"/>
                <w:sz w:val="28"/>
                <w:szCs w:val="28"/>
              </w:rPr>
            </w:pPr>
            <w:r w:rsidRPr="0002210F">
              <w:t>Цілі та завдання навчального курсу полягають у</w:t>
            </w:r>
            <w:r w:rsidRPr="0002210F">
              <w:t xml:space="preserve"> тому</w:t>
            </w:r>
            <w:r w:rsidRPr="0002210F">
              <w:t>, щоб дати студентам не тільки визначену кількість знань</w:t>
            </w:r>
            <w:r w:rsidRPr="0037140B">
              <w:rPr>
                <w:szCs w:val="28"/>
              </w:rPr>
              <w:t>, а сформувати професійні навички, що дозволили б на основі отриманої інформації знаходити рішення в різноманітних ситуаціях на міжнародному ринку</w:t>
            </w:r>
          </w:p>
        </w:tc>
      </w:tr>
      <w:tr w:rsidR="0002210F" w:rsidTr="00283B0C">
        <w:tc>
          <w:tcPr>
            <w:tcW w:w="4454" w:type="dxa"/>
          </w:tcPr>
          <w:p w:rsidR="0002210F" w:rsidRPr="00145F6B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45F6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Література для вивчення дисципліни</w:t>
            </w:r>
          </w:p>
        </w:tc>
        <w:tc>
          <w:tcPr>
            <w:tcW w:w="9822" w:type="dxa"/>
          </w:tcPr>
          <w:p w:rsidR="0002210F" w:rsidRPr="003A07FB" w:rsidRDefault="0002210F" w:rsidP="0002210F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  <w:lang w:eastAsia="ru-RU"/>
              </w:rPr>
            </w:pPr>
            <w:r w:rsidRPr="003A07FB"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  <w:lang w:eastAsia="ru-RU"/>
              </w:rPr>
              <w:t>Базова</w:t>
            </w:r>
          </w:p>
          <w:p w:rsidR="0002210F" w:rsidRPr="003A07FB" w:rsidRDefault="0002210F" w:rsidP="0002210F">
            <w:pPr>
              <w:numPr>
                <w:ilvl w:val="0"/>
                <w:numId w:val="4"/>
              </w:numPr>
              <w:shd w:val="clear" w:color="auto" w:fill="FFFFFF"/>
              <w:ind w:left="0" w:firstLine="360"/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</w:pPr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Управління проектами :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навч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.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посіб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. для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студ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. ВНЗ / [Збаразька Л. О. та ін.]. - К. : [Центр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навч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. л-ри], 2008. - 168 с.</w:t>
            </w:r>
          </w:p>
          <w:p w:rsidR="0002210F" w:rsidRPr="003A07FB" w:rsidRDefault="0002210F" w:rsidP="0002210F">
            <w:pPr>
              <w:shd w:val="clear" w:color="auto" w:fill="FFFFFF"/>
              <w:ind w:firstLine="360"/>
              <w:jc w:val="center"/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</w:pPr>
          </w:p>
          <w:p w:rsidR="0002210F" w:rsidRPr="003A07FB" w:rsidRDefault="0002210F" w:rsidP="0002210F">
            <w:pPr>
              <w:shd w:val="clear" w:color="auto" w:fill="FFFFFF"/>
              <w:ind w:firstLine="3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07FB">
              <w:rPr>
                <w:rFonts w:ascii="Times New Roman" w:eastAsia="Times New Roman" w:hAnsi="Times New Roman" w:cs="Times New Roman"/>
                <w:b/>
                <w:bCs/>
                <w:spacing w:val="-6"/>
                <w:sz w:val="24"/>
                <w:szCs w:val="24"/>
                <w:lang w:eastAsia="ru-RU"/>
              </w:rPr>
              <w:t>Допоміжна</w:t>
            </w:r>
          </w:p>
          <w:p w:rsidR="0002210F" w:rsidRPr="003A07FB" w:rsidRDefault="0002210F" w:rsidP="0002210F">
            <w:pPr>
              <w:numPr>
                <w:ilvl w:val="0"/>
                <w:numId w:val="5"/>
              </w:numPr>
              <w:ind w:left="0" w:firstLine="360"/>
              <w:jc w:val="both"/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</w:pP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Батенко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, Людмила Павлівна та ін. Управління проектами: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Навч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. посібник / Л.П.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Батенко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; Олександр Анатолійович Загородніх; Вікторія Валеріївна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Ліщинська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. - К.: КНЕУ, 2004. - 232с.</w:t>
            </w:r>
          </w:p>
          <w:p w:rsidR="0002210F" w:rsidRPr="003A07FB" w:rsidRDefault="0002210F" w:rsidP="0002210F">
            <w:pPr>
              <w:numPr>
                <w:ilvl w:val="0"/>
                <w:numId w:val="5"/>
              </w:numPr>
              <w:ind w:left="0" w:firstLine="360"/>
              <w:jc w:val="both"/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</w:pPr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Тарасюк, Галина Миколаївна. Управління проектами: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Навч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. посібник для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студ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. ВНЗ. - К.:</w:t>
            </w:r>
            <w:r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Каравела, 2004. - 344с. </w:t>
            </w:r>
          </w:p>
          <w:p w:rsidR="0002210F" w:rsidRPr="003A07FB" w:rsidRDefault="0002210F" w:rsidP="0002210F">
            <w:pPr>
              <w:numPr>
                <w:ilvl w:val="0"/>
                <w:numId w:val="5"/>
              </w:numPr>
              <w:ind w:left="0" w:firstLine="360"/>
              <w:jc w:val="both"/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</w:pP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Гонтарева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, Ірина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Вячеславівна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. Управління проектами: підручник / І.В.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Гонтарева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. - Харків: ХНЕУ, 2011. - 444 с.</w:t>
            </w:r>
          </w:p>
          <w:p w:rsidR="0002210F" w:rsidRPr="003A07FB" w:rsidRDefault="0002210F" w:rsidP="0002210F">
            <w:pPr>
              <w:numPr>
                <w:ilvl w:val="0"/>
                <w:numId w:val="5"/>
              </w:numPr>
              <w:ind w:left="0" w:firstLine="360"/>
              <w:jc w:val="both"/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</w:pPr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Р</w:t>
            </w:r>
            <w:r w:rsidR="002A5600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і</w:t>
            </w:r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чард Ньютон</w:t>
            </w:r>
            <w:r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. Управління проектами від</w:t>
            </w:r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А до Я – </w:t>
            </w:r>
            <w:r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Х</w:t>
            </w:r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. 2007 180 с.</w:t>
            </w:r>
          </w:p>
          <w:p w:rsidR="0002210F" w:rsidRPr="003A07FB" w:rsidRDefault="0002210F" w:rsidP="0002210F">
            <w:pPr>
              <w:numPr>
                <w:ilvl w:val="0"/>
                <w:numId w:val="5"/>
              </w:numPr>
              <w:ind w:left="0" w:firstLine="360"/>
              <w:jc w:val="both"/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</w:pP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Герт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Д</w:t>
            </w:r>
            <w:r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і</w:t>
            </w:r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тлхем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Упраління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проектами</w:t>
            </w:r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в 2 томах – пер. с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нем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К</w:t>
            </w:r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2004 – 400с.</w:t>
            </w:r>
          </w:p>
          <w:p w:rsidR="0002210F" w:rsidRPr="003A07FB" w:rsidRDefault="0002210F" w:rsidP="0002210F">
            <w:pPr>
              <w:numPr>
                <w:ilvl w:val="0"/>
                <w:numId w:val="5"/>
              </w:numPr>
              <w:ind w:left="0" w:firstLine="360"/>
              <w:jc w:val="both"/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</w:pP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Руководство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к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своду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знаний по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управлению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проектами (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Руководство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PMBOK)</w:t>
            </w:r>
          </w:p>
          <w:p w:rsidR="0002210F" w:rsidRPr="003A07FB" w:rsidRDefault="0002210F" w:rsidP="0002210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:rsidR="0002210F" w:rsidRPr="003A07FB" w:rsidRDefault="0002210F" w:rsidP="0002210F">
            <w:pPr>
              <w:shd w:val="clear" w:color="auto" w:fill="FFFFFF"/>
              <w:tabs>
                <w:tab w:val="left" w:pos="365"/>
              </w:tabs>
              <w:spacing w:before="14" w:line="226" w:lineRule="exact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3A07F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Інформаційні ресурси</w:t>
            </w:r>
          </w:p>
          <w:p w:rsidR="002A5600" w:rsidRDefault="0002210F" w:rsidP="002A560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3A07F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1. </w:t>
            </w:r>
            <w:r w:rsidR="002A5600"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Настанова до зводу Знань з управління </w:t>
            </w:r>
            <w:r w:rsid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оектами</w:t>
            </w:r>
            <w:r w:rsid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r w:rsid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</w:t>
            </w:r>
            <w:r w:rsidR="002A5600"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Настанова </w:t>
            </w:r>
            <w:r w:rsidR="002A5600"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MBOK</w:t>
            </w:r>
            <w:r w:rsid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»</w:t>
            </w:r>
            <w:r w:rsid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</w:t>
            </w:r>
            <w:r w:rsidR="002A5600"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-е видання</w:t>
            </w:r>
            <w:r w:rsid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</w:t>
            </w:r>
            <w:r w:rsidR="002A5600"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та стандарт з управління </w:t>
            </w:r>
            <w:r w:rsid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роектами. – доступно з </w:t>
            </w:r>
            <w:r w:rsidR="002A5600"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ttps://pmiukraine.org/pmbok7/</w:t>
            </w:r>
          </w:p>
          <w:p w:rsidR="0002210F" w:rsidRPr="003A07FB" w:rsidRDefault="0002210F" w:rsidP="0002210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3A07F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arvard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Business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3A07F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chool</w:t>
            </w:r>
            <w:r w:rsidRPr="003A07F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: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igher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3A07F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Education</w:t>
            </w:r>
            <w:proofErr w:type="spellEnd"/>
            <w:r w:rsidRPr="003A07F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– Доступно з: http://hbsp.harvard.edu/discipline/general-management</w:t>
            </w:r>
          </w:p>
          <w:p w:rsidR="0002210F" w:rsidRPr="003A07FB" w:rsidRDefault="0002210F" w:rsidP="0002210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07F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. Інтернет портал для управлінців – Доступно з: http://www.management.com.ua/</w:t>
            </w:r>
          </w:p>
          <w:p w:rsidR="0002210F" w:rsidRPr="003A07FB" w:rsidRDefault="0002210F" w:rsidP="0002210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A07F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. Розвиток бізнесу. Кейси - Доступно з:  http://www.management.com.ua/</w:t>
            </w:r>
          </w:p>
          <w:p w:rsidR="0002210F" w:rsidRPr="00BD14D0" w:rsidRDefault="0002210F" w:rsidP="00283B0C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2210F" w:rsidTr="00283B0C">
        <w:tc>
          <w:tcPr>
            <w:tcW w:w="4454" w:type="dxa"/>
          </w:tcPr>
          <w:p w:rsidR="0002210F" w:rsidRPr="00F0246D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246D">
              <w:rPr>
                <w:rFonts w:ascii="Times New Roman" w:hAnsi="Times New Roman" w:cs="Times New Roman"/>
                <w:b/>
                <w:sz w:val="28"/>
                <w:szCs w:val="28"/>
              </w:rPr>
              <w:t>Тривалість курсу</w:t>
            </w:r>
          </w:p>
        </w:tc>
        <w:tc>
          <w:tcPr>
            <w:tcW w:w="9822" w:type="dxa"/>
          </w:tcPr>
          <w:p w:rsidR="0002210F" w:rsidRPr="00DD7D8E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 семестр</w:t>
            </w:r>
          </w:p>
        </w:tc>
      </w:tr>
      <w:tr w:rsidR="0002210F" w:rsidTr="00283B0C">
        <w:tc>
          <w:tcPr>
            <w:tcW w:w="4454" w:type="dxa"/>
          </w:tcPr>
          <w:p w:rsidR="0002210F" w:rsidRPr="00F0246D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246D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Обсяг курсу </w:t>
            </w:r>
          </w:p>
        </w:tc>
        <w:tc>
          <w:tcPr>
            <w:tcW w:w="9822" w:type="dxa"/>
          </w:tcPr>
          <w:p w:rsidR="0002210F" w:rsidRPr="00DD7D8E" w:rsidRDefault="0002210F" w:rsidP="0002210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год. аудиторних занять. З них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год. лекцій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год. практичних занять т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66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год. самостійної роботи</w:t>
            </w:r>
          </w:p>
        </w:tc>
      </w:tr>
      <w:tr w:rsidR="0002210F" w:rsidTr="00283B0C">
        <w:tc>
          <w:tcPr>
            <w:tcW w:w="4454" w:type="dxa"/>
          </w:tcPr>
          <w:p w:rsidR="0002210F" w:rsidRPr="00AB5DF7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DF7">
              <w:rPr>
                <w:rFonts w:ascii="Times New Roman" w:hAnsi="Times New Roman" w:cs="Times New Roman"/>
                <w:b/>
                <w:sz w:val="28"/>
                <w:szCs w:val="28"/>
              </w:rPr>
              <w:t>Очікувані результати</w:t>
            </w:r>
          </w:p>
        </w:tc>
        <w:tc>
          <w:tcPr>
            <w:tcW w:w="9822" w:type="dxa"/>
          </w:tcPr>
          <w:p w:rsidR="0002210F" w:rsidRPr="0002210F" w:rsidRDefault="0002210F" w:rsidP="0002210F">
            <w:pPr>
              <w:tabs>
                <w:tab w:val="left" w:pos="34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b/>
                <w:sz w:val="24"/>
                <w:szCs w:val="24"/>
              </w:rPr>
              <w:t>Загальні компетентності</w:t>
            </w:r>
          </w:p>
          <w:p w:rsidR="0002210F" w:rsidRPr="0002210F" w:rsidRDefault="0002210F" w:rsidP="0002210F">
            <w:pPr>
              <w:tabs>
                <w:tab w:val="left" w:pos="34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вчитися і оволодівати сучасними знаннями</w:t>
            </w:r>
          </w:p>
          <w:p w:rsidR="0002210F" w:rsidRPr="0002210F" w:rsidRDefault="0002210F" w:rsidP="0002210F">
            <w:pPr>
              <w:tabs>
                <w:tab w:val="left" w:pos="34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>•</w:t>
            </w: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ab/>
              <w:t>Здатність працювати в команді</w:t>
            </w:r>
          </w:p>
          <w:p w:rsidR="0002210F" w:rsidRPr="0002210F" w:rsidRDefault="0002210F" w:rsidP="0002210F">
            <w:pPr>
              <w:tabs>
                <w:tab w:val="left" w:pos="34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b/>
                <w:sz w:val="24"/>
                <w:szCs w:val="24"/>
              </w:rPr>
              <w:t>Спеціальні (фахові) компетентності</w:t>
            </w:r>
          </w:p>
          <w:p w:rsidR="0002210F" w:rsidRPr="0002210F" w:rsidRDefault="0002210F" w:rsidP="0002210F">
            <w:pPr>
              <w:pStyle w:val="a4"/>
              <w:numPr>
                <w:ilvl w:val="0"/>
                <w:numId w:val="6"/>
              </w:numPr>
              <w:tabs>
                <w:tab w:val="left" w:pos="253"/>
                <w:tab w:val="left" w:pos="346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 xml:space="preserve">Здатність приймати обґрунтовані рішення щодо налагодження міжнародних економічних </w:t>
            </w:r>
            <w:r w:rsidRPr="0002210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ідносин на всіх рівнях їх реалізації</w:t>
            </w:r>
          </w:p>
          <w:p w:rsidR="0002210F" w:rsidRPr="0002210F" w:rsidRDefault="0002210F" w:rsidP="0002210F">
            <w:pPr>
              <w:pStyle w:val="Default"/>
              <w:numPr>
                <w:ilvl w:val="0"/>
                <w:numId w:val="6"/>
              </w:numPr>
              <w:tabs>
                <w:tab w:val="left" w:pos="253"/>
                <w:tab w:val="left" w:pos="346"/>
              </w:tabs>
              <w:ind w:left="0" w:firstLine="0"/>
            </w:pPr>
            <w:r w:rsidRPr="0002210F">
              <w:t>Здатність оцінювати масштаби діяльності глобальних фірм та їхні позиції на світових ринках.</w:t>
            </w:r>
          </w:p>
          <w:p w:rsidR="0002210F" w:rsidRPr="0002210F" w:rsidRDefault="0002210F" w:rsidP="0002210F">
            <w:pPr>
              <w:pStyle w:val="Default"/>
              <w:numPr>
                <w:ilvl w:val="0"/>
                <w:numId w:val="6"/>
              </w:numPr>
              <w:tabs>
                <w:tab w:val="left" w:pos="253"/>
                <w:tab w:val="left" w:pos="346"/>
              </w:tabs>
              <w:ind w:left="0" w:firstLine="0"/>
            </w:pPr>
            <w:r w:rsidRPr="0002210F">
              <w:t>Здатність застосовувати кумулятивні знання, науково-технологічні досягнення, інформаційні технології для осягнення сутності феномену нової економіки, виявлення закономірностей та тенденцій новітнього розвитку світового господарства.</w:t>
            </w:r>
          </w:p>
          <w:p w:rsidR="0002210F" w:rsidRPr="0002210F" w:rsidRDefault="0002210F" w:rsidP="0002210F">
            <w:pPr>
              <w:pStyle w:val="Default"/>
              <w:numPr>
                <w:ilvl w:val="0"/>
                <w:numId w:val="6"/>
              </w:numPr>
              <w:tabs>
                <w:tab w:val="left" w:pos="253"/>
                <w:tab w:val="left" w:pos="346"/>
              </w:tabs>
              <w:ind w:left="0" w:firstLine="0"/>
            </w:pPr>
            <w:r w:rsidRPr="0002210F">
              <w:t>Здатність прогнозувати тенденції розвитку міжнародних ринків з урахуванням кон’юнктурних змін.</w:t>
            </w:r>
          </w:p>
          <w:p w:rsidR="0002210F" w:rsidRPr="0002210F" w:rsidRDefault="0002210F" w:rsidP="0002210F">
            <w:pPr>
              <w:pStyle w:val="Default"/>
              <w:numPr>
                <w:ilvl w:val="0"/>
                <w:numId w:val="6"/>
              </w:numPr>
              <w:tabs>
                <w:tab w:val="left" w:pos="253"/>
                <w:tab w:val="left" w:pos="346"/>
              </w:tabs>
              <w:ind w:left="0" w:firstLine="0"/>
            </w:pPr>
            <w:r w:rsidRPr="0002210F">
              <w:t>Здатність до самонавчання, підтримки належного рівня знань, готовність до опанування знань нового рівня, підвищення своєї фаховості та рівня кваліфікації</w:t>
            </w:r>
          </w:p>
          <w:p w:rsidR="0002210F" w:rsidRPr="0002210F" w:rsidRDefault="0002210F" w:rsidP="0002210F">
            <w:pPr>
              <w:pStyle w:val="Default"/>
              <w:numPr>
                <w:ilvl w:val="0"/>
                <w:numId w:val="6"/>
              </w:numPr>
              <w:tabs>
                <w:tab w:val="left" w:pos="253"/>
                <w:tab w:val="left" w:pos="346"/>
              </w:tabs>
              <w:ind w:left="0" w:firstLine="0"/>
            </w:pPr>
            <w:r w:rsidRPr="0002210F">
              <w:t>Здатність до організації і планування міжнародної економічної діяльності</w:t>
            </w:r>
          </w:p>
          <w:p w:rsidR="0002210F" w:rsidRPr="0002210F" w:rsidRDefault="0002210F" w:rsidP="0002210F">
            <w:pPr>
              <w:tabs>
                <w:tab w:val="left" w:pos="34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b/>
                <w:sz w:val="24"/>
                <w:szCs w:val="24"/>
              </w:rPr>
              <w:t>Програмні результати навчання</w:t>
            </w:r>
          </w:p>
          <w:p w:rsidR="0002210F" w:rsidRPr="0002210F" w:rsidRDefault="0002210F" w:rsidP="0002210F">
            <w:pPr>
              <w:numPr>
                <w:ilvl w:val="0"/>
                <w:numId w:val="6"/>
              </w:numPr>
              <w:tabs>
                <w:tab w:val="left" w:pos="346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2210F">
              <w:rPr>
                <w:rFonts w:ascii="Times New Roman" w:hAnsi="Times New Roman" w:cs="Times New Roman"/>
                <w:sz w:val="24"/>
                <w:szCs w:val="24"/>
              </w:rPr>
              <w:t>Креативно</w:t>
            </w:r>
            <w:proofErr w:type="spellEnd"/>
            <w:r w:rsidRPr="0002210F">
              <w:rPr>
                <w:rFonts w:ascii="Times New Roman" w:hAnsi="Times New Roman" w:cs="Times New Roman"/>
                <w:sz w:val="24"/>
                <w:szCs w:val="24"/>
              </w:rPr>
              <w:t xml:space="preserve"> мислити, проявляти гнучкість у прийнятті рішень на основі логічних аргументів та перевірених фактів в умовах обмеженого часу і ресурсів на засадах використання різних діагностичних методологій провідних міжнародних організацій </w:t>
            </w:r>
          </w:p>
          <w:p w:rsidR="0002210F" w:rsidRPr="0002210F" w:rsidRDefault="0002210F" w:rsidP="0002210F">
            <w:pPr>
              <w:numPr>
                <w:ilvl w:val="0"/>
                <w:numId w:val="6"/>
              </w:numPr>
              <w:tabs>
                <w:tab w:val="left" w:pos="346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 xml:space="preserve">Систематизувати, синтезувати й упорядковувати отриману інформацію, ідентифікувати проблеми, формулювати висновки і розробляти рекомендації, використовуючи ефективні підходи та технології, спеціалізоване програмне забезпечення з метою розв’язання складних задач практичних проблем з урахуванням крос-культурних особливостей суб’єктів міжнародних економічних відносин. </w:t>
            </w:r>
          </w:p>
          <w:p w:rsidR="0002210F" w:rsidRPr="0002210F" w:rsidRDefault="0002210F" w:rsidP="0002210F">
            <w:pPr>
              <w:numPr>
                <w:ilvl w:val="0"/>
                <w:numId w:val="6"/>
              </w:numPr>
              <w:tabs>
                <w:tab w:val="left" w:pos="346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 xml:space="preserve">Оцінювати ступінь складності завдань при плануванні діяльності та опрацюванні її результатів. </w:t>
            </w:r>
          </w:p>
          <w:p w:rsidR="0002210F" w:rsidRPr="0002210F" w:rsidRDefault="0002210F" w:rsidP="0002210F">
            <w:pPr>
              <w:numPr>
                <w:ilvl w:val="0"/>
                <w:numId w:val="6"/>
              </w:numPr>
              <w:tabs>
                <w:tab w:val="left" w:pos="346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 xml:space="preserve">Аналізувати нормативно-правові документи, оцінювати аналітичні звіти, грамотно використовувати нормативно-розпорядчі документи та довідкові матеріали, вести прикладні аналітичні розробки, професійно готувати аналітичні матеріали. </w:t>
            </w:r>
          </w:p>
          <w:p w:rsidR="0002210F" w:rsidRPr="0002210F" w:rsidRDefault="0002210F" w:rsidP="0002210F">
            <w:pPr>
              <w:numPr>
                <w:ilvl w:val="0"/>
                <w:numId w:val="6"/>
              </w:numPr>
              <w:tabs>
                <w:tab w:val="left" w:pos="346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 xml:space="preserve">Розробляти та досліджувати адаптивні моделі вирівнювання дисбалансів та нівелювання загроз глобального розвитку, пропонувати варіанти вирішення проблем за результатами дослідження. </w:t>
            </w:r>
          </w:p>
          <w:p w:rsidR="0002210F" w:rsidRPr="0002210F" w:rsidRDefault="0002210F" w:rsidP="0002210F">
            <w:pPr>
              <w:numPr>
                <w:ilvl w:val="0"/>
                <w:numId w:val="6"/>
              </w:numPr>
              <w:tabs>
                <w:tab w:val="left" w:pos="346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 xml:space="preserve">Здійснювати моніторинг, аналіз, оцінку діяльності глобальних фірм (корпорацій, стратегічних альянсів, консорціумів, синдикатів, трастів тощо) з метою ідентифікації їхніх конкурентних позицій та переваг на світових ринках. </w:t>
            </w:r>
          </w:p>
          <w:p w:rsidR="0002210F" w:rsidRPr="0002210F" w:rsidRDefault="0002210F" w:rsidP="0002210F">
            <w:pPr>
              <w:numPr>
                <w:ilvl w:val="0"/>
                <w:numId w:val="6"/>
              </w:numPr>
              <w:tabs>
                <w:tab w:val="left" w:pos="346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 xml:space="preserve">Ідентифікувати зміни кон’юнктури ринків під дією невизначених факторів, здійснювати їх компаративний аналіз, критично оцінювати наслідки </w:t>
            </w:r>
            <w:proofErr w:type="spellStart"/>
            <w:r w:rsidRPr="0002210F">
              <w:rPr>
                <w:rFonts w:ascii="Times New Roman" w:hAnsi="Times New Roman" w:cs="Times New Roman"/>
                <w:sz w:val="24"/>
                <w:szCs w:val="24"/>
              </w:rPr>
              <w:t>продукованих</w:t>
            </w:r>
            <w:proofErr w:type="spellEnd"/>
            <w:r w:rsidRPr="0002210F">
              <w:rPr>
                <w:rFonts w:ascii="Times New Roman" w:hAnsi="Times New Roman" w:cs="Times New Roman"/>
                <w:sz w:val="24"/>
                <w:szCs w:val="24"/>
              </w:rPr>
              <w:t xml:space="preserve"> ідей та прийнятих </w:t>
            </w:r>
            <w:r w:rsidRPr="0002210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рішень з метою прогнозування тенденції розвитку глобальних ринків. </w:t>
            </w:r>
          </w:p>
          <w:p w:rsidR="0002210F" w:rsidRPr="00AB5DF7" w:rsidRDefault="0002210F" w:rsidP="0002210F">
            <w:pPr>
              <w:numPr>
                <w:ilvl w:val="0"/>
                <w:numId w:val="6"/>
              </w:numPr>
              <w:tabs>
                <w:tab w:val="left" w:pos="346"/>
              </w:tabs>
              <w:ind w:left="0" w:firstLine="0"/>
            </w:pPr>
            <w:r w:rsidRPr="0002210F">
              <w:rPr>
                <w:rFonts w:ascii="Times New Roman" w:hAnsi="Times New Roman" w:cs="Times New Roman"/>
                <w:sz w:val="24"/>
                <w:szCs w:val="24"/>
              </w:rPr>
              <w:t>Презентувати результати власних досліджень шляхом підготовки наукових публікацій і апробацій на наукових заходах.</w:t>
            </w:r>
            <w:r w:rsidRPr="0002210F">
              <w:t xml:space="preserve"> </w:t>
            </w:r>
          </w:p>
        </w:tc>
      </w:tr>
      <w:tr w:rsidR="0002210F" w:rsidTr="00283B0C">
        <w:tc>
          <w:tcPr>
            <w:tcW w:w="4454" w:type="dxa"/>
          </w:tcPr>
          <w:p w:rsidR="0002210F" w:rsidRPr="00AB5DF7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Ключові слова</w:t>
            </w:r>
          </w:p>
        </w:tc>
        <w:tc>
          <w:tcPr>
            <w:tcW w:w="9822" w:type="dxa"/>
          </w:tcPr>
          <w:p w:rsidR="0002210F" w:rsidRPr="00AB5DF7" w:rsidRDefault="0002210F" w:rsidP="0002210F">
            <w:pPr>
              <w:rPr>
                <w:rFonts w:ascii="Times New Roman" w:hAnsi="Times New Roman" w:cs="Times New Roman"/>
                <w:b/>
              </w:rPr>
            </w:pPr>
            <w:r w:rsidRPr="002D6DDF">
              <w:rPr>
                <w:rFonts w:ascii="Times New Roman" w:hAnsi="Times New Roman" w:cs="Times New Roman"/>
                <w:sz w:val="24"/>
                <w:szCs w:val="24"/>
              </w:rPr>
              <w:t xml:space="preserve">Міжнародний менеджмент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правління проектами, міжнародні проекти</w:t>
            </w:r>
          </w:p>
        </w:tc>
      </w:tr>
      <w:tr w:rsidR="0002210F" w:rsidTr="00283B0C">
        <w:tc>
          <w:tcPr>
            <w:tcW w:w="4454" w:type="dxa"/>
          </w:tcPr>
          <w:p w:rsidR="0002210F" w:rsidRPr="00AA34E5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A34E5">
              <w:rPr>
                <w:rFonts w:ascii="Times New Roman" w:hAnsi="Times New Roman" w:cs="Times New Roman"/>
                <w:b/>
                <w:sz w:val="28"/>
                <w:szCs w:val="28"/>
              </w:rPr>
              <w:t>Формат курсу</w:t>
            </w:r>
          </w:p>
        </w:tc>
        <w:tc>
          <w:tcPr>
            <w:tcW w:w="9822" w:type="dxa"/>
          </w:tcPr>
          <w:p w:rsidR="0002210F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чний</w:t>
            </w:r>
          </w:p>
        </w:tc>
      </w:tr>
      <w:tr w:rsidR="0002210F" w:rsidTr="00283B0C">
        <w:tc>
          <w:tcPr>
            <w:tcW w:w="4454" w:type="dxa"/>
          </w:tcPr>
          <w:p w:rsidR="0002210F" w:rsidRPr="00AA34E5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Теми</w:t>
            </w:r>
          </w:p>
        </w:tc>
        <w:tc>
          <w:tcPr>
            <w:tcW w:w="9822" w:type="dxa"/>
          </w:tcPr>
          <w:p w:rsidR="0002210F" w:rsidRPr="00AA34E5" w:rsidRDefault="0002210F" w:rsidP="00283B0C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D6DDF">
              <w:rPr>
                <w:rFonts w:ascii="Times New Roman" w:hAnsi="Times New Roman" w:cs="Times New Roman"/>
                <w:sz w:val="28"/>
                <w:szCs w:val="28"/>
              </w:rPr>
              <w:t>Див. Схему курсу</w:t>
            </w:r>
          </w:p>
        </w:tc>
      </w:tr>
      <w:tr w:rsidR="0002210F" w:rsidTr="00283B0C">
        <w:tc>
          <w:tcPr>
            <w:tcW w:w="4454" w:type="dxa"/>
          </w:tcPr>
          <w:p w:rsidR="0002210F" w:rsidRPr="00CD737B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D737B">
              <w:rPr>
                <w:rFonts w:ascii="Times New Roman" w:hAnsi="Times New Roman" w:cs="Times New Roman"/>
                <w:b/>
                <w:sz w:val="28"/>
                <w:szCs w:val="28"/>
              </w:rPr>
              <w:t>Підсумковий контроль, форма</w:t>
            </w:r>
          </w:p>
        </w:tc>
        <w:tc>
          <w:tcPr>
            <w:tcW w:w="9822" w:type="dxa"/>
          </w:tcPr>
          <w:p w:rsidR="0002210F" w:rsidRDefault="0002210F" w:rsidP="0002210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алік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–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семестр</w:t>
            </w:r>
          </w:p>
        </w:tc>
      </w:tr>
      <w:tr w:rsidR="0002210F" w:rsidTr="00283B0C">
        <w:tc>
          <w:tcPr>
            <w:tcW w:w="4454" w:type="dxa"/>
          </w:tcPr>
          <w:p w:rsidR="0002210F" w:rsidRPr="00CD737B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 w:rsidRPr="00CD737B">
              <w:rPr>
                <w:rFonts w:ascii="Times New Roman" w:hAnsi="Times New Roman" w:cs="Times New Roman"/>
                <w:b/>
                <w:sz w:val="28"/>
                <w:szCs w:val="28"/>
              </w:rPr>
              <w:t>Пререквізити</w:t>
            </w:r>
            <w:proofErr w:type="spellEnd"/>
          </w:p>
        </w:tc>
        <w:tc>
          <w:tcPr>
            <w:tcW w:w="9822" w:type="dxa"/>
          </w:tcPr>
          <w:p w:rsidR="0002210F" w:rsidRPr="0002210F" w:rsidRDefault="0002210F" w:rsidP="0002210F">
            <w:pPr>
              <w:numPr>
                <w:ilvl w:val="0"/>
                <w:numId w:val="7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</w:rPr>
            </w:pPr>
            <w:proofErr w:type="spellStart"/>
            <w:r w:rsidRPr="0002210F">
              <w:rPr>
                <w:rFonts w:ascii="Times New Roman" w:hAnsi="Times New Roman" w:cs="Times New Roman"/>
                <w:lang w:val="en-US"/>
              </w:rPr>
              <w:t>Міжнародний</w:t>
            </w:r>
            <w:proofErr w:type="spellEnd"/>
            <w:r w:rsidRPr="0002210F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02210F">
              <w:rPr>
                <w:rFonts w:ascii="Times New Roman" w:hAnsi="Times New Roman" w:cs="Times New Roman"/>
                <w:lang w:val="en-US"/>
              </w:rPr>
              <w:t>менеджмент</w:t>
            </w:r>
            <w:proofErr w:type="spellEnd"/>
            <w:r w:rsidRPr="0002210F">
              <w:rPr>
                <w:rFonts w:ascii="Times New Roman" w:hAnsi="Times New Roman" w:cs="Times New Roman"/>
              </w:rPr>
              <w:t xml:space="preserve"> інновацій</w:t>
            </w:r>
          </w:p>
          <w:p w:rsidR="0002210F" w:rsidRPr="0002210F" w:rsidRDefault="0002210F" w:rsidP="0002210F">
            <w:pPr>
              <w:numPr>
                <w:ilvl w:val="0"/>
                <w:numId w:val="7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</w:rPr>
            </w:pPr>
            <w:proofErr w:type="spellStart"/>
            <w:r w:rsidRPr="0002210F">
              <w:rPr>
                <w:rFonts w:ascii="Times New Roman" w:hAnsi="Times New Roman" w:cs="Times New Roman"/>
                <w:lang w:val="en-US"/>
              </w:rPr>
              <w:t>Стратегічний</w:t>
            </w:r>
            <w:proofErr w:type="spellEnd"/>
            <w:r w:rsidRPr="0002210F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02210F">
              <w:rPr>
                <w:rFonts w:ascii="Times New Roman" w:hAnsi="Times New Roman" w:cs="Times New Roman"/>
                <w:lang w:val="en-US"/>
              </w:rPr>
              <w:t>менеджмент</w:t>
            </w:r>
            <w:proofErr w:type="spellEnd"/>
          </w:p>
          <w:p w:rsidR="0002210F" w:rsidRPr="0002210F" w:rsidRDefault="0002210F" w:rsidP="0002210F">
            <w:pPr>
              <w:numPr>
                <w:ilvl w:val="0"/>
                <w:numId w:val="7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</w:rPr>
            </w:pPr>
            <w:proofErr w:type="spellStart"/>
            <w:r w:rsidRPr="0002210F">
              <w:rPr>
                <w:rFonts w:ascii="Times New Roman" w:hAnsi="Times New Roman" w:cs="Times New Roman"/>
                <w:lang w:val="en-US"/>
              </w:rPr>
              <w:t>Франчайзинг</w:t>
            </w:r>
            <w:proofErr w:type="spellEnd"/>
          </w:p>
          <w:p w:rsidR="0002210F" w:rsidRPr="0002210F" w:rsidRDefault="0002210F" w:rsidP="0002210F">
            <w:pPr>
              <w:numPr>
                <w:ilvl w:val="0"/>
                <w:numId w:val="7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</w:rPr>
            </w:pPr>
            <w:proofErr w:type="spellStart"/>
            <w:r w:rsidRPr="0002210F">
              <w:rPr>
                <w:rFonts w:ascii="Times New Roman" w:hAnsi="Times New Roman" w:cs="Times New Roman"/>
                <w:lang w:val="en-US"/>
              </w:rPr>
              <w:t>Офшорне</w:t>
            </w:r>
            <w:proofErr w:type="spellEnd"/>
            <w:r w:rsidRPr="0002210F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02210F">
              <w:rPr>
                <w:rFonts w:ascii="Times New Roman" w:hAnsi="Times New Roman" w:cs="Times New Roman"/>
                <w:lang w:val="en-US"/>
              </w:rPr>
              <w:t>підприємництво</w:t>
            </w:r>
            <w:proofErr w:type="spellEnd"/>
          </w:p>
          <w:p w:rsidR="0002210F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2210F" w:rsidTr="00283B0C">
        <w:tc>
          <w:tcPr>
            <w:tcW w:w="4454" w:type="dxa"/>
          </w:tcPr>
          <w:p w:rsidR="0002210F" w:rsidRPr="00AB5DF7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DF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Навчальні методи та техніки, які будуть використовуватися під час викладання курсу </w:t>
            </w:r>
          </w:p>
        </w:tc>
        <w:tc>
          <w:tcPr>
            <w:tcW w:w="9822" w:type="dxa"/>
          </w:tcPr>
          <w:p w:rsidR="0002210F" w:rsidRPr="00F44E94" w:rsidRDefault="0002210F" w:rsidP="0002210F">
            <w:pPr>
              <w:pStyle w:val="a4"/>
              <w:numPr>
                <w:ilvl w:val="0"/>
                <w:numId w:val="2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44E94">
              <w:rPr>
                <w:rFonts w:ascii="Times New Roman" w:hAnsi="Times New Roman" w:cs="Times New Roman"/>
                <w:sz w:val="24"/>
                <w:szCs w:val="24"/>
              </w:rPr>
              <w:t>Лекції</w:t>
            </w:r>
          </w:p>
          <w:p w:rsidR="0002210F" w:rsidRPr="00F44E94" w:rsidRDefault="0002210F" w:rsidP="0002210F">
            <w:pPr>
              <w:pStyle w:val="a4"/>
              <w:numPr>
                <w:ilvl w:val="0"/>
                <w:numId w:val="2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44E94">
              <w:rPr>
                <w:rFonts w:ascii="Times New Roman" w:hAnsi="Times New Roman" w:cs="Times New Roman"/>
                <w:sz w:val="24"/>
                <w:szCs w:val="24"/>
              </w:rPr>
              <w:t>Презентації</w:t>
            </w:r>
          </w:p>
          <w:p w:rsidR="0002210F" w:rsidRPr="00AB5DF7" w:rsidRDefault="0002210F" w:rsidP="0002210F">
            <w:pPr>
              <w:numPr>
                <w:ilvl w:val="0"/>
                <w:numId w:val="2"/>
              </w:numPr>
              <w:tabs>
                <w:tab w:val="left" w:pos="36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4E94">
              <w:rPr>
                <w:rFonts w:ascii="Times New Roman" w:hAnsi="Times New Roman" w:cs="Times New Roman"/>
                <w:sz w:val="24"/>
                <w:szCs w:val="24"/>
              </w:rPr>
              <w:t>Проблемно-пошукові</w:t>
            </w: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02210F" w:rsidRPr="00AB5DF7" w:rsidRDefault="0002210F" w:rsidP="0002210F">
            <w:pPr>
              <w:numPr>
                <w:ilvl w:val="0"/>
                <w:numId w:val="2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Робота в малих групах </w:t>
            </w:r>
          </w:p>
          <w:p w:rsidR="0002210F" w:rsidRPr="00AB5DF7" w:rsidRDefault="0002210F" w:rsidP="0002210F">
            <w:pPr>
              <w:numPr>
                <w:ilvl w:val="0"/>
                <w:numId w:val="2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Ситуативне моделювання. </w:t>
            </w:r>
          </w:p>
          <w:p w:rsidR="0002210F" w:rsidRPr="00AB5DF7" w:rsidRDefault="0002210F" w:rsidP="0002210F">
            <w:pPr>
              <w:numPr>
                <w:ilvl w:val="0"/>
                <w:numId w:val="2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Техніки опрацювання дискусійних питань. </w:t>
            </w:r>
          </w:p>
          <w:p w:rsidR="0002210F" w:rsidRPr="00AB5DF7" w:rsidRDefault="0002210F" w:rsidP="0002210F">
            <w:pPr>
              <w:numPr>
                <w:ilvl w:val="0"/>
                <w:numId w:val="2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Метод проектів і їх презентацій.</w:t>
            </w:r>
          </w:p>
          <w:p w:rsidR="0002210F" w:rsidRPr="00AB5DF7" w:rsidRDefault="0002210F" w:rsidP="0002210F">
            <w:pPr>
              <w:numPr>
                <w:ilvl w:val="0"/>
                <w:numId w:val="2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Кейс-метод </w:t>
            </w:r>
          </w:p>
          <w:p w:rsidR="0002210F" w:rsidRPr="00AB5DF7" w:rsidRDefault="0002210F" w:rsidP="0002210F">
            <w:pPr>
              <w:numPr>
                <w:ilvl w:val="0"/>
                <w:numId w:val="2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Метод усного опитування</w:t>
            </w:r>
          </w:p>
        </w:tc>
      </w:tr>
      <w:tr w:rsidR="0002210F" w:rsidTr="00283B0C">
        <w:tc>
          <w:tcPr>
            <w:tcW w:w="4454" w:type="dxa"/>
          </w:tcPr>
          <w:p w:rsidR="0002210F" w:rsidRPr="00AB5DF7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Необхідне обладнання</w:t>
            </w:r>
          </w:p>
        </w:tc>
        <w:tc>
          <w:tcPr>
            <w:tcW w:w="9822" w:type="dxa"/>
          </w:tcPr>
          <w:p w:rsidR="0002210F" w:rsidRPr="00421A9B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Мультимедійний проектор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2019р., ноутбук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sus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– 2019р., настінна дошка</w:t>
            </w:r>
          </w:p>
          <w:p w:rsidR="0002210F" w:rsidRPr="00F44E94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Smartbox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600, проекційний екран;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ntel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®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Pentium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mpression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CPU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ntelCore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I3 (14 шт.),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операційні системи: Windows 10.</w:t>
            </w:r>
          </w:p>
        </w:tc>
      </w:tr>
      <w:tr w:rsidR="0002210F" w:rsidTr="00283B0C">
        <w:tc>
          <w:tcPr>
            <w:tcW w:w="4454" w:type="dxa"/>
          </w:tcPr>
          <w:p w:rsidR="0002210F" w:rsidRPr="00D11E70" w:rsidRDefault="0002210F" w:rsidP="00283B0C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Критерії оцінювання (окремо для кожного виду навчальної </w:t>
            </w:r>
            <w:r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діяльності)</w:t>
            </w:r>
          </w:p>
        </w:tc>
        <w:tc>
          <w:tcPr>
            <w:tcW w:w="9822" w:type="dxa"/>
          </w:tcPr>
          <w:p w:rsidR="0002210F" w:rsidRDefault="0002210F" w:rsidP="00283B0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Оцінювання проводиться за 100-бальною шкалою. Бали нараховуються за наступним співвідношенням:</w:t>
            </w:r>
          </w:p>
          <w:p w:rsidR="0002210F" w:rsidRDefault="0002210F" w:rsidP="00283B0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Практичні/самостійні: </w:t>
            </w:r>
            <w:r w:rsidR="002A5600"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0% семестрової оцінки </w:t>
            </w:r>
          </w:p>
          <w:p w:rsidR="0002210F" w:rsidRDefault="0002210F" w:rsidP="00283B0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Контрольні заміри (модулі) – </w:t>
            </w:r>
            <w:r w:rsidR="002A5600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% семестрової оцінки</w:t>
            </w:r>
          </w:p>
          <w:p w:rsidR="0002210F" w:rsidRDefault="002A5600" w:rsidP="00283B0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цінювання знань студентів проводиться протягом семестру за такими видами робіт: усні відповіді, самостійні і групові презентації, групово-проектна робота, модулі.</w:t>
            </w:r>
          </w:p>
          <w:p w:rsidR="0002210F" w:rsidRDefault="0002210F" w:rsidP="00283B0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агалом протягом семестру 100 балів</w:t>
            </w:r>
          </w:p>
          <w:p w:rsidR="0002210F" w:rsidRDefault="0002210F" w:rsidP="00283B0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Письмові робот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: Протягом семестру студенти повинні виконати кілька видів письмових робіт (есе, вирішення кейсу) </w:t>
            </w:r>
          </w:p>
          <w:p w:rsidR="0002210F" w:rsidRDefault="0002210F" w:rsidP="00283B0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Академічна доброчесність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Очікується, що роботи студентів будуть їх оригінальним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дослідженнями чи міркуваннями. Відсутність посилань на використані джерела, фабрикування джерел, списування, втручання в роботу інших студентів становлять, але не обмежують, приклади можливо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ї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академічної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недоброчесності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ab/>
              <w:t>Виявлення ознак академічної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недоброчесності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в письмовій роботі студента є підставою для її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незарахуванння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викладачем, незалежно від масштабів плагіату чи обману. </w:t>
            </w:r>
          </w:p>
          <w:p w:rsidR="0002210F" w:rsidRDefault="0002210F" w:rsidP="00283B0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Відвідання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занять є важливою складовою навчання. Очікується, що всі студенти відвідають усі лекції і практичні зайняття курсу. Студенти мають інформувати викладача про неможливість відвідати заняття. У будь-якому випадку студенти зобов'язані дотримуватися усіх строків визначених для виконання усіх видів письмових робіт, передбачених курсом. </w:t>
            </w:r>
          </w:p>
          <w:p w:rsidR="0002210F" w:rsidRPr="00421A9B" w:rsidRDefault="0002210F" w:rsidP="00283B0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Література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. Уся література, яку студенти не зможуть знайти самостійно, буде надана викладачем виключно в освітніх цілях без права її передачі третім особам. Студенти заохочуються до використання також й іншої літератури та джерел, яких немає серед рекомендованих.</w:t>
            </w:r>
          </w:p>
          <w:p w:rsidR="0002210F" w:rsidRPr="00421A9B" w:rsidRDefault="0002210F" w:rsidP="00283B0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Політика виставлення балів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. Враховуються бали набрані па поточному тестуванні, самостійній роботі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т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а бали підсумкового тестування. При цьому обов'язково враховуються присутність на заняттях та активність студента під час практичного заняття: недопустимість пропусків та запізнень на заняття: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користування мобільним телефоном, планшетом чи іншими мобільними пристроями під час заняття в цілях не пов'язаних з навчанням; списування та плагіат: несвоєчасне виконання поставленого завдання і т. ін.</w:t>
            </w:r>
          </w:p>
          <w:p w:rsidR="0002210F" w:rsidRDefault="0002210F" w:rsidP="00283B0C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Жодні форми порушення академічної доброчесності не толеруються.</w:t>
            </w:r>
          </w:p>
        </w:tc>
      </w:tr>
      <w:tr w:rsidR="0002210F" w:rsidTr="00283B0C">
        <w:tc>
          <w:tcPr>
            <w:tcW w:w="4454" w:type="dxa"/>
          </w:tcPr>
          <w:p w:rsidR="0002210F" w:rsidRPr="00482ED7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82ED7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Питання до заліку чи екзамену</w:t>
            </w:r>
          </w:p>
        </w:tc>
        <w:tc>
          <w:tcPr>
            <w:tcW w:w="9822" w:type="dxa"/>
          </w:tcPr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Які ознаки відрізняють проекти від інших видів бізнес-діяльності?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Наведіть приклади успішного і неуспішного проекту. В чому різниця між ними – як стосовно процесу управління, так і стосовно отриманих результатів?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Чому менеджер проекту повинен володіти лідерськими якостями? В чому основні відмінності між лідером і керівником?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Назвіть основні ознаки високоефективних проектних команд. Наведіть приклад такої команди.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Створіть Структуру розбиття робіт (WBS) для проекту «Написання курсової роботи».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З чого має складатись паспорт для проекту з розробки програмного забезпечення? Перелічіть необхідні елементи.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Навіщо потрібно створювати план завершення робіт за проектом ще до того, як розпочнеться власне робота над проектом?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Які ви знаєте методи аналізу потенційних ризиків на проекті. Назвіть переваги і недоліки кожного з них.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Які ви знаєте методи реагування на виявлені ризики. Наведіть приклад для кожного з них.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Назвіть основні переваги побудови мережевої діаграми і поясніть, чому це корисний управлінський інструмент.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Назвіть відомий вам спосіб визначення тривалості кожного завдання на проекті та перелічіть переваги і недоліки цього способу.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Яким чином можна скоротити критичний шлях на проекті?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Які використовуються інструменти для контролю за виконанням робіт на проекті?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Як можна використати діаграму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Ганта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для контролю за виконанням проекту. Назвіть переваги і недоліки цього методу. 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Які бувають конфлікти у проектній команді? Наведіть приклади продуктивного і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контрпродуктивного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конфліктів.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Що менеджер може зробити, щоб допомогти вирішити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контрпродуктивний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конфлікт?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Які бувають способи завершення проекту?</w:t>
            </w:r>
          </w:p>
          <w:p w:rsid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Які існують перешкоди для ефективного закриття проекту?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изначення поняття проекту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Класифікація проектів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Мета і цілі проекту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Успіх і невдача проектів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Визначення життєвого циклу проекту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Коротка характеристика етапів життєвого циклу проекту  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Визначення зацікавлених сторін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Хто є хто в команді проекту: спонсор, менеджер проекту, лідер команди, учасники команди.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Формування паспорту проекту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Прийняття рішень в межах проекту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План комунікацій при роботі над проектом.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Формування бюджету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Розбиття роботи на завдання 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Оцінка часу і витрат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Визначення взаємозв’язків між завданнями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Інструменти створення чорнового розкладу: Діаграма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Ганта</w:t>
            </w:r>
            <w:proofErr w:type="spellEnd"/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Інструменти створення чорнового розкладу: Критичний шлях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Інструменти створення чорнового розкладу: Діаграма ПЕРТ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Оптимізація та внесення правок у розклад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Загальні помилки при плануванні проекту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Управління передбачуваними ризиками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План дій у екстрених обставинах та створення резервного фонду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Управління ризиками, які неможливо передбачити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Формування і розвиток ефективних проектних команд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Обов’язки лідерства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Базові правила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Формування ідентичності команди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Вміння слухати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Управління нарадами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Навики аналізу проблем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Способи прийняття рішень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Управління конфліктами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Безперервне навчання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Система контролю за проектом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Підготовка звітів про стан проекту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Способи завершення проекту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Процес запланованого закінчення проекту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Дострокове припинення проекту</w:t>
            </w:r>
          </w:p>
          <w:p w:rsidR="002A5600" w:rsidRPr="002A5600" w:rsidRDefault="002A5600" w:rsidP="002A5600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Підготовка фінальних звітів</w:t>
            </w:r>
          </w:p>
          <w:p w:rsidR="0002210F" w:rsidRPr="00D66C26" w:rsidRDefault="0002210F" w:rsidP="00283B0C">
            <w:pPr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02210F" w:rsidTr="00283B0C">
        <w:tc>
          <w:tcPr>
            <w:tcW w:w="4454" w:type="dxa"/>
          </w:tcPr>
          <w:p w:rsidR="0002210F" w:rsidRPr="008515D3" w:rsidRDefault="0002210F" w:rsidP="00283B0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515D3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Опитування</w:t>
            </w:r>
          </w:p>
        </w:tc>
        <w:tc>
          <w:tcPr>
            <w:tcW w:w="9822" w:type="dxa"/>
          </w:tcPr>
          <w:p w:rsidR="0002210F" w:rsidRPr="00C63B92" w:rsidRDefault="0002210F" w:rsidP="00283B0C">
            <w:pPr>
              <w:tabs>
                <w:tab w:val="left" w:pos="6090"/>
              </w:tabs>
              <w:ind w:firstLine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color w:val="000000"/>
                <w:sz w:val="28"/>
                <w:szCs w:val="28"/>
                <w:lang w:eastAsia="uk-UA" w:bidi="uk-UA"/>
              </w:rPr>
              <w:t>Анкету-оцінку з метою оцінювання якості курсу буде надано по завершенню курсу.</w:t>
            </w:r>
          </w:p>
        </w:tc>
      </w:tr>
    </w:tbl>
    <w:p w:rsidR="0002210F" w:rsidRPr="00536B1D" w:rsidRDefault="0002210F" w:rsidP="0002210F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:rsidR="0002210F" w:rsidRDefault="0002210F" w:rsidP="0002210F">
      <w:pPr>
        <w:pStyle w:val="a4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 w:rsidRPr="008D4473">
        <w:rPr>
          <w:rFonts w:ascii="Times New Roman" w:hAnsi="Times New Roman"/>
          <w:b/>
          <w:bCs/>
          <w:sz w:val="28"/>
          <w:szCs w:val="28"/>
        </w:rPr>
        <w:t>Структура курсу</w:t>
      </w:r>
    </w:p>
    <w:p w:rsidR="0002210F" w:rsidRPr="008D4473" w:rsidRDefault="0002210F" w:rsidP="0002210F">
      <w:pPr>
        <w:pStyle w:val="a4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1-семестр</w:t>
      </w:r>
    </w:p>
    <w:p w:rsidR="0002210F" w:rsidRDefault="0002210F" w:rsidP="0002210F">
      <w:pPr>
        <w:pStyle w:val="a4"/>
        <w:tabs>
          <w:tab w:val="left" w:pos="609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"/>
        <w:gridCol w:w="566"/>
        <w:gridCol w:w="566"/>
        <w:gridCol w:w="883"/>
        <w:gridCol w:w="851"/>
        <w:gridCol w:w="992"/>
        <w:gridCol w:w="850"/>
        <w:gridCol w:w="851"/>
        <w:gridCol w:w="992"/>
        <w:gridCol w:w="1276"/>
        <w:gridCol w:w="1134"/>
        <w:gridCol w:w="992"/>
        <w:gridCol w:w="1701"/>
        <w:gridCol w:w="1701"/>
      </w:tblGrid>
      <w:tr w:rsidR="0002210F" w:rsidTr="00283B0C">
        <w:trPr>
          <w:trHeight w:val="503"/>
        </w:trPr>
        <w:tc>
          <w:tcPr>
            <w:tcW w:w="9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Форма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навчання</w:t>
            </w:r>
            <w:proofErr w:type="spellEnd"/>
          </w:p>
        </w:tc>
        <w:tc>
          <w:tcPr>
            <w:tcW w:w="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Курс</w:t>
            </w:r>
          </w:p>
        </w:tc>
        <w:tc>
          <w:tcPr>
            <w:tcW w:w="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Семестр</w:t>
            </w:r>
          </w:p>
        </w:tc>
        <w:tc>
          <w:tcPr>
            <w:tcW w:w="8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сьог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 аудит (год.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гальний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бсяг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год.)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У т. ч. (год.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Самостій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робота (год.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Контроль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модуль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)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зрахунково-графіч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шт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урсов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онсультації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Іспит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</w:tr>
      <w:tr w:rsidR="0002210F" w:rsidTr="00283B0C">
        <w:trPr>
          <w:trHeight w:val="655"/>
        </w:trPr>
        <w:tc>
          <w:tcPr>
            <w:tcW w:w="9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Лекції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Лабораторні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Практичні</w:t>
            </w:r>
            <w:proofErr w:type="spellEnd"/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02210F" w:rsidTr="00283B0C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енна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2A5600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2A5600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3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2A5600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2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9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2A5600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1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2A5600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1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2A5600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6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2A5600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2A5600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3</w:t>
            </w:r>
          </w:p>
        </w:tc>
      </w:tr>
      <w:tr w:rsidR="0002210F" w:rsidTr="00283B0C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ечірня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02210F" w:rsidTr="00283B0C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очна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02210F" w:rsidTr="00283B0C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Екстернат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</w:tbl>
    <w:p w:rsidR="0002210F" w:rsidRPr="005F7C10" w:rsidRDefault="0002210F" w:rsidP="0002210F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:rsidR="0002210F" w:rsidRDefault="0002210F" w:rsidP="0002210F">
      <w:pPr>
        <w:pStyle w:val="a4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</w:p>
    <w:p w:rsidR="0002210F" w:rsidRDefault="0002210F" w:rsidP="0002210F">
      <w:pPr>
        <w:pStyle w:val="a4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1</w:t>
      </w:r>
      <w:r w:rsidRPr="00157D74">
        <w:rPr>
          <w:rFonts w:ascii="Times New Roman" w:hAnsi="Times New Roman"/>
          <w:b/>
          <w:bCs/>
          <w:sz w:val="28"/>
          <w:szCs w:val="28"/>
        </w:rPr>
        <w:t xml:space="preserve"> СЕМЕСТР</w:t>
      </w:r>
    </w:p>
    <w:tbl>
      <w:tblPr>
        <w:tblOverlap w:val="never"/>
        <w:tblW w:w="0" w:type="auto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56"/>
        <w:gridCol w:w="4639"/>
        <w:gridCol w:w="1595"/>
        <w:gridCol w:w="5378"/>
        <w:gridCol w:w="1140"/>
        <w:gridCol w:w="1282"/>
      </w:tblGrid>
      <w:tr w:rsidR="002A5600" w:rsidRPr="003B689C" w:rsidTr="00283B0C">
        <w:trPr>
          <w:trHeight w:val="9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proofErr w:type="spellStart"/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Тиж</w:t>
            </w:r>
            <w:proofErr w:type="spellEnd"/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Тема, план, короткі тез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 xml:space="preserve">Форма діяльності (заняття)* 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 xml:space="preserve">лекція, </w:t>
            </w: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lastRenderedPageBreak/>
              <w:t>самостійна. дискусія, групова робота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lastRenderedPageBreak/>
              <w:t xml:space="preserve">Література.*** 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 xml:space="preserve">Ресурси в </w:t>
            </w:r>
            <w:proofErr w:type="spellStart"/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інтернеті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 xml:space="preserve">Завдання, </w:t>
            </w:r>
            <w:proofErr w:type="spellStart"/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год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Термін виконання</w:t>
            </w:r>
          </w:p>
        </w:tc>
      </w:tr>
      <w:tr w:rsidR="002A5600" w:rsidRPr="003B689C" w:rsidTr="00283B0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lastRenderedPageBreak/>
              <w:t>1-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ind w:firstLine="567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Тема 1. </w:t>
            </w: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Основні поняття менеджменту міжнародних проектів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Визначення поняття і специфіки проекту. Класифікація проектів за різними критеріями. Поняття міжнародного проекту.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Етапи організації проекту. Модель управління проектами Життєвий цикл проекту.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Формування проектної команди. Учасники проектної команди та їхні ролі. </w:t>
            </w:r>
          </w:p>
          <w:p w:rsidR="0002210F" w:rsidRPr="002A5600" w:rsidRDefault="0002210F" w:rsidP="00283B0C">
            <w:pPr>
              <w:pStyle w:val="a4"/>
              <w:tabs>
                <w:tab w:val="left" w:pos="6090"/>
              </w:tabs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Лекція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Кей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2A5600" w:rsidP="002A5600">
            <w:pPr>
              <w:pStyle w:val="Default"/>
              <w:rPr>
                <w:bCs/>
                <w:lang w:val="uk-UA" w:bidi="uk-UA"/>
              </w:rPr>
            </w:pPr>
            <w:proofErr w:type="spellStart"/>
            <w:r w:rsidRPr="002A5600">
              <w:rPr>
                <w:bCs/>
                <w:lang w:bidi="uk-UA"/>
              </w:rPr>
              <w:t>Управління</w:t>
            </w:r>
            <w:proofErr w:type="spellEnd"/>
            <w:r w:rsidRPr="002A5600">
              <w:rPr>
                <w:bCs/>
                <w:lang w:bidi="uk-UA"/>
              </w:rPr>
              <w:t xml:space="preserve"> проектами : </w:t>
            </w:r>
            <w:proofErr w:type="spellStart"/>
            <w:r w:rsidRPr="002A5600">
              <w:rPr>
                <w:bCs/>
                <w:lang w:bidi="uk-UA"/>
              </w:rPr>
              <w:t>навч</w:t>
            </w:r>
            <w:proofErr w:type="spellEnd"/>
            <w:r w:rsidRPr="002A5600">
              <w:rPr>
                <w:bCs/>
                <w:lang w:bidi="uk-UA"/>
              </w:rPr>
              <w:t xml:space="preserve">. </w:t>
            </w:r>
            <w:proofErr w:type="spellStart"/>
            <w:proofErr w:type="gramStart"/>
            <w:r w:rsidRPr="002A5600">
              <w:rPr>
                <w:bCs/>
                <w:lang w:bidi="uk-UA"/>
              </w:rPr>
              <w:t>пос</w:t>
            </w:r>
            <w:proofErr w:type="gramEnd"/>
            <w:r w:rsidRPr="002A5600">
              <w:rPr>
                <w:bCs/>
                <w:lang w:bidi="uk-UA"/>
              </w:rPr>
              <w:t>іб</w:t>
            </w:r>
            <w:proofErr w:type="spellEnd"/>
            <w:r w:rsidRPr="002A5600">
              <w:rPr>
                <w:bCs/>
                <w:lang w:bidi="uk-UA"/>
              </w:rPr>
              <w:t>. для студ. ВНЗ / [</w:t>
            </w:r>
            <w:proofErr w:type="spellStart"/>
            <w:r w:rsidRPr="002A5600">
              <w:rPr>
                <w:bCs/>
                <w:lang w:bidi="uk-UA"/>
              </w:rPr>
              <w:t>Збаразька</w:t>
            </w:r>
            <w:proofErr w:type="spellEnd"/>
            <w:r w:rsidRPr="002A5600">
              <w:rPr>
                <w:bCs/>
                <w:lang w:bidi="uk-UA"/>
              </w:rPr>
              <w:t xml:space="preserve"> Л. О. та </w:t>
            </w:r>
            <w:proofErr w:type="spellStart"/>
            <w:r w:rsidRPr="002A5600">
              <w:rPr>
                <w:bCs/>
                <w:lang w:bidi="uk-UA"/>
              </w:rPr>
              <w:t>ін</w:t>
            </w:r>
            <w:proofErr w:type="spellEnd"/>
            <w:r w:rsidRPr="002A5600">
              <w:rPr>
                <w:bCs/>
                <w:lang w:bidi="uk-UA"/>
              </w:rPr>
              <w:t>.]. - К.</w:t>
            </w:r>
            <w:proofErr w:type="gramStart"/>
            <w:r w:rsidRPr="002A5600">
              <w:rPr>
                <w:bCs/>
                <w:lang w:bidi="uk-UA"/>
              </w:rPr>
              <w:t xml:space="preserve"> :</w:t>
            </w:r>
            <w:proofErr w:type="gramEnd"/>
            <w:r w:rsidRPr="002A5600">
              <w:rPr>
                <w:bCs/>
                <w:lang w:bidi="uk-UA"/>
              </w:rPr>
              <w:t xml:space="preserve"> [Центр </w:t>
            </w:r>
            <w:proofErr w:type="spellStart"/>
            <w:r w:rsidRPr="002A5600">
              <w:rPr>
                <w:bCs/>
                <w:lang w:bidi="uk-UA"/>
              </w:rPr>
              <w:t>навч</w:t>
            </w:r>
            <w:proofErr w:type="spellEnd"/>
            <w:r w:rsidRPr="002A5600">
              <w:rPr>
                <w:bCs/>
                <w:lang w:bidi="uk-UA"/>
              </w:rPr>
              <w:t>. л-</w:t>
            </w:r>
            <w:proofErr w:type="spellStart"/>
            <w:r w:rsidRPr="002A5600">
              <w:rPr>
                <w:bCs/>
                <w:lang w:bidi="uk-UA"/>
              </w:rPr>
              <w:t>ри</w:t>
            </w:r>
            <w:proofErr w:type="spellEnd"/>
            <w:r w:rsidRPr="002A5600">
              <w:rPr>
                <w:bCs/>
                <w:lang w:bidi="uk-UA"/>
              </w:rPr>
              <w:t>], 2008. - 168 с.</w:t>
            </w:r>
          </w:p>
          <w:p w:rsidR="002A5600" w:rsidRPr="002A5600" w:rsidRDefault="002A5600" w:rsidP="002A5600">
            <w:pPr>
              <w:pStyle w:val="Default"/>
              <w:rPr>
                <w:bCs/>
                <w:lang w:val="uk-UA" w:bidi="uk-UA"/>
              </w:rPr>
            </w:pPr>
            <w:proofErr w:type="spellStart"/>
            <w:r w:rsidRPr="002A5600">
              <w:rPr>
                <w:bCs/>
                <w:lang w:val="uk-UA" w:bidi="uk-UA"/>
              </w:rPr>
              <w:t>Батенко</w:t>
            </w:r>
            <w:proofErr w:type="spellEnd"/>
            <w:r w:rsidRPr="002A5600">
              <w:rPr>
                <w:bCs/>
                <w:lang w:val="uk-UA" w:bidi="uk-UA"/>
              </w:rPr>
              <w:t xml:space="preserve">, Людмила Павлівна та ін. Управління проектами: </w:t>
            </w:r>
            <w:proofErr w:type="spellStart"/>
            <w:r w:rsidRPr="002A5600">
              <w:rPr>
                <w:bCs/>
                <w:lang w:val="uk-UA" w:bidi="uk-UA"/>
              </w:rPr>
              <w:t>Навч</w:t>
            </w:r>
            <w:proofErr w:type="spellEnd"/>
            <w:r w:rsidRPr="002A5600">
              <w:rPr>
                <w:bCs/>
                <w:lang w:val="uk-UA" w:bidi="uk-UA"/>
              </w:rPr>
              <w:t xml:space="preserve">. посібник / Л.П. </w:t>
            </w:r>
            <w:proofErr w:type="spellStart"/>
            <w:r w:rsidRPr="002A5600">
              <w:rPr>
                <w:bCs/>
                <w:lang w:val="uk-UA" w:bidi="uk-UA"/>
              </w:rPr>
              <w:t>Батенко</w:t>
            </w:r>
            <w:proofErr w:type="spellEnd"/>
            <w:r w:rsidRPr="002A5600">
              <w:rPr>
                <w:bCs/>
                <w:lang w:val="uk-UA" w:bidi="uk-UA"/>
              </w:rPr>
              <w:t xml:space="preserve">; Олександр Анатолійович Загородніх; Вікторія Валеріївна </w:t>
            </w:r>
            <w:proofErr w:type="spellStart"/>
            <w:r w:rsidRPr="002A5600">
              <w:rPr>
                <w:bCs/>
                <w:lang w:val="uk-UA" w:bidi="uk-UA"/>
              </w:rPr>
              <w:t>Ліщинська</w:t>
            </w:r>
            <w:proofErr w:type="spellEnd"/>
            <w:r w:rsidRPr="002A5600">
              <w:rPr>
                <w:bCs/>
                <w:lang w:val="uk-UA" w:bidi="uk-UA"/>
              </w:rPr>
              <w:t>. - К.: КНЕУ, 2004. - 232с.</w:t>
            </w:r>
          </w:p>
          <w:p w:rsidR="002A5600" w:rsidRPr="002A5600" w:rsidRDefault="002A5600" w:rsidP="002A5600">
            <w:pPr>
              <w:pStyle w:val="Default"/>
              <w:rPr>
                <w:rFonts w:eastAsia="Times New Roman"/>
                <w:lang w:val="uk-UA" w:eastAsia="ru-RU"/>
              </w:rPr>
            </w:pPr>
            <w:proofErr w:type="spellStart"/>
            <w:r w:rsidRPr="002A5600">
              <w:rPr>
                <w:rFonts w:eastAsia="Times New Roman"/>
                <w:lang w:eastAsia="ru-RU"/>
              </w:rPr>
              <w:t>Настанова</w:t>
            </w:r>
            <w:proofErr w:type="spellEnd"/>
            <w:r w:rsidRPr="002A5600">
              <w:rPr>
                <w:rFonts w:eastAsia="Times New Roman"/>
                <w:lang w:eastAsia="ru-RU"/>
              </w:rPr>
              <w:t xml:space="preserve"> до </w:t>
            </w:r>
            <w:proofErr w:type="spellStart"/>
            <w:r w:rsidRPr="002A5600">
              <w:rPr>
                <w:rFonts w:eastAsia="Times New Roman"/>
                <w:lang w:eastAsia="ru-RU"/>
              </w:rPr>
              <w:t>зводу</w:t>
            </w:r>
            <w:proofErr w:type="spellEnd"/>
            <w:r w:rsidRPr="002A5600">
              <w:rPr>
                <w:rFonts w:eastAsia="Times New Roman"/>
                <w:lang w:eastAsia="ru-RU"/>
              </w:rPr>
              <w:t xml:space="preserve"> </w:t>
            </w:r>
            <w:proofErr w:type="spellStart"/>
            <w:r w:rsidRPr="002A5600">
              <w:rPr>
                <w:rFonts w:eastAsia="Times New Roman"/>
                <w:lang w:eastAsia="ru-RU"/>
              </w:rPr>
              <w:t>Знань</w:t>
            </w:r>
            <w:proofErr w:type="spellEnd"/>
            <w:r w:rsidRPr="002A5600">
              <w:rPr>
                <w:rFonts w:eastAsia="Times New Roman"/>
                <w:lang w:eastAsia="ru-RU"/>
              </w:rPr>
              <w:t xml:space="preserve"> з </w:t>
            </w:r>
            <w:proofErr w:type="spellStart"/>
            <w:r w:rsidRPr="002A5600">
              <w:rPr>
                <w:rFonts w:eastAsia="Times New Roman"/>
                <w:lang w:eastAsia="ru-RU"/>
              </w:rPr>
              <w:t>управління</w:t>
            </w:r>
            <w:proofErr w:type="spellEnd"/>
            <w:r w:rsidRPr="002A5600">
              <w:rPr>
                <w:rFonts w:eastAsia="Times New Roman"/>
                <w:lang w:eastAsia="ru-RU"/>
              </w:rPr>
              <w:t xml:space="preserve"> проектами</w:t>
            </w:r>
            <w:r w:rsidRPr="002A5600">
              <w:rPr>
                <w:rFonts w:eastAsia="Times New Roman"/>
                <w:lang w:val="en-US" w:eastAsia="ru-RU"/>
              </w:rPr>
              <w:t xml:space="preserve"> </w:t>
            </w:r>
            <w:r w:rsidRPr="002A5600">
              <w:rPr>
                <w:rFonts w:eastAsia="Times New Roman"/>
                <w:lang w:eastAsia="ru-RU"/>
              </w:rPr>
              <w:t>«</w:t>
            </w:r>
            <w:proofErr w:type="spellStart"/>
            <w:r w:rsidRPr="002A5600">
              <w:rPr>
                <w:rFonts w:eastAsia="Times New Roman"/>
                <w:lang w:eastAsia="ru-RU"/>
              </w:rPr>
              <w:t>Настанова</w:t>
            </w:r>
            <w:proofErr w:type="spellEnd"/>
            <w:r w:rsidRPr="002A5600">
              <w:rPr>
                <w:rFonts w:eastAsia="Times New Roman"/>
                <w:lang w:eastAsia="ru-RU"/>
              </w:rPr>
              <w:t xml:space="preserve"> PMBOK»</w:t>
            </w:r>
            <w:r w:rsidRPr="002A5600">
              <w:rPr>
                <w:rFonts w:eastAsia="Times New Roman"/>
                <w:lang w:val="en-US" w:eastAsia="ru-RU"/>
              </w:rPr>
              <w:t xml:space="preserve">. </w:t>
            </w:r>
            <w:r w:rsidRPr="002A5600">
              <w:rPr>
                <w:rFonts w:eastAsia="Times New Roman"/>
                <w:lang w:eastAsia="ru-RU"/>
              </w:rPr>
              <w:t xml:space="preserve">7-е </w:t>
            </w:r>
            <w:proofErr w:type="spellStart"/>
            <w:r w:rsidRPr="002A5600">
              <w:rPr>
                <w:rFonts w:eastAsia="Times New Roman"/>
                <w:lang w:eastAsia="ru-RU"/>
              </w:rPr>
              <w:t>видання</w:t>
            </w:r>
            <w:proofErr w:type="spellEnd"/>
            <w:r w:rsidRPr="002A5600">
              <w:rPr>
                <w:rFonts w:eastAsia="Times New Roman"/>
                <w:lang w:val="en-US" w:eastAsia="ru-RU"/>
              </w:rPr>
              <w:t xml:space="preserve">. </w:t>
            </w:r>
            <w:r w:rsidRPr="002A5600">
              <w:rPr>
                <w:rFonts w:eastAsia="Times New Roman"/>
                <w:lang w:eastAsia="ru-RU"/>
              </w:rPr>
              <w:t xml:space="preserve">та стандарт з </w:t>
            </w:r>
            <w:proofErr w:type="spellStart"/>
            <w:r w:rsidRPr="002A5600">
              <w:rPr>
                <w:rFonts w:eastAsia="Times New Roman"/>
                <w:lang w:eastAsia="ru-RU"/>
              </w:rPr>
              <w:t>управління</w:t>
            </w:r>
            <w:proofErr w:type="spellEnd"/>
            <w:r w:rsidRPr="002A5600">
              <w:rPr>
                <w:rFonts w:eastAsia="Times New Roman"/>
                <w:lang w:eastAsia="ru-RU"/>
              </w:rPr>
              <w:t xml:space="preserve"> проектами</w:t>
            </w:r>
            <w:proofErr w:type="gramStart"/>
            <w:r w:rsidRPr="002A5600">
              <w:rPr>
                <w:rFonts w:eastAsia="Times New Roman"/>
                <w:lang w:eastAsia="ru-RU"/>
              </w:rPr>
              <w:t>.</w:t>
            </w:r>
            <w:proofErr w:type="gramEnd"/>
            <w:r w:rsidRPr="002A5600">
              <w:rPr>
                <w:rFonts w:eastAsia="Times New Roman"/>
                <w:lang w:eastAsia="ru-RU"/>
              </w:rPr>
              <w:t xml:space="preserve"> – </w:t>
            </w:r>
            <w:proofErr w:type="gramStart"/>
            <w:r w:rsidRPr="002A5600">
              <w:rPr>
                <w:rFonts w:eastAsia="Times New Roman"/>
                <w:lang w:eastAsia="ru-RU"/>
              </w:rPr>
              <w:t>д</w:t>
            </w:r>
            <w:proofErr w:type="gramEnd"/>
            <w:r w:rsidRPr="002A5600">
              <w:rPr>
                <w:rFonts w:eastAsia="Times New Roman"/>
                <w:lang w:eastAsia="ru-RU"/>
              </w:rPr>
              <w:t xml:space="preserve">оступно з </w:t>
            </w:r>
            <w:hyperlink r:id="rId7" w:history="1">
              <w:r w:rsidRPr="002A5600">
                <w:rPr>
                  <w:rStyle w:val="a6"/>
                  <w:rFonts w:eastAsia="Times New Roman"/>
                  <w:lang w:eastAsia="ru-RU"/>
                </w:rPr>
                <w:t>https://pmiukraine.org/pmbok7/</w:t>
              </w:r>
            </w:hyperlink>
          </w:p>
          <w:p w:rsidR="002A5600" w:rsidRPr="002A5600" w:rsidRDefault="002A5600" w:rsidP="002A56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Harvard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Business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A560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hool</w:t>
            </w: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Higher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– Доступно з: http://hbsp.harvard.edu/discipline/general-management</w:t>
            </w:r>
          </w:p>
          <w:p w:rsidR="002A5600" w:rsidRPr="002A5600" w:rsidRDefault="002A5600" w:rsidP="002A5600">
            <w:pPr>
              <w:pStyle w:val="Default"/>
              <w:rPr>
                <w:b/>
                <w:bCs/>
                <w:lang w:val="uk-UA"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.</w:t>
            </w:r>
          </w:p>
        </w:tc>
      </w:tr>
      <w:tr w:rsidR="002A5600" w:rsidRPr="003B689C" w:rsidTr="00283B0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3-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b/>
                <w:sz w:val="24"/>
                <w:szCs w:val="24"/>
              </w:rPr>
              <w:t>Тема 2.</w:t>
            </w: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Підготовка до роботи над міжнародним проектом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Формування паспорту проекту. Визначення цілей проекту. Часові рамки проекту. Масштаб проекту.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Прийняття рішень в межах проекту. Окреслення повноважень учасників проектної команди. Підходи до прийняття рішень. Схема процесу прийняття рішень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рума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і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Джага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. Відстеження і усунення нерозв’язаних проблем. Документування рішень. Звіти про хід проекту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План комунікацій при роботі над проектом. Удосконалення комунікацій у великих проектах. Наради. Засоби спілкування. Створення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тім-руму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. Баланс у формалізації процесів.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Формування бюджету. Поняття та основні принципи формування бюджету.</w:t>
            </w:r>
          </w:p>
          <w:p w:rsidR="0002210F" w:rsidRPr="002A5600" w:rsidRDefault="0002210F" w:rsidP="00283B0C">
            <w:pPr>
              <w:pStyle w:val="a4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lastRenderedPageBreak/>
              <w:t>Лекція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Робота в групах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Кей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pStyle w:val="Default"/>
              <w:rPr>
                <w:color w:val="auto"/>
              </w:rPr>
            </w:pPr>
          </w:p>
          <w:p w:rsidR="0002210F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</w:pP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Управління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проектами :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навч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. </w:t>
            </w:r>
            <w:proofErr w:type="spellStart"/>
            <w:proofErr w:type="gram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пос</w:t>
            </w:r>
            <w:proofErr w:type="gram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іб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 для студ. ВНЗ / [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Збаразька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Л. О. та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ін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]. - К.</w:t>
            </w:r>
            <w:proofErr w:type="gram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:</w:t>
            </w:r>
            <w:proofErr w:type="gram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[Центр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навч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 л-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ри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], 2008. - 168 с.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Тарасюк, Галина Миколаївна. Управління проектами: </w:t>
            </w:r>
            <w:proofErr w:type="spellStart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Навч</w:t>
            </w:r>
            <w:proofErr w:type="spellEnd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. посібник для </w:t>
            </w:r>
            <w:proofErr w:type="spellStart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студ</w:t>
            </w:r>
            <w:proofErr w:type="spellEnd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. ВНЗ. - К.: Каравела, 2004. - 344с.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станова до зводу Знань з управління проектами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Настанова PMBOK»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-е видання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та стандарт з управління проектами. – доступно з </w:t>
            </w:r>
            <w:hyperlink r:id="rId8" w:history="1">
              <w:r w:rsidRPr="002A5600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://pmiukraine.org/pmbok7/</w:t>
              </w:r>
            </w:hyperlink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Інтернет портал для управлінців – Доступно з: </w:t>
            </w:r>
            <w:r w:rsidRPr="002A56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ttp://www.management.com.ua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2A5600" w:rsidRPr="003B689C" w:rsidTr="00283B0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lastRenderedPageBreak/>
              <w:t>5-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b/>
                <w:sz w:val="24"/>
                <w:szCs w:val="24"/>
              </w:rPr>
              <w:t>Тема 3.</w:t>
            </w: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Планування міжнародного проекту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Розбиття роботи на завдання та оцінка часу і витрат. Структура розбиття робіт Етапи побудови схеми розбиття на робочі завдання. Оцінка часу і коштів. Розподіл завдань.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Створення розкладу проекту. Вивчення взаємозв’язків між завданнями. Мережева діаграма проекту. Створення чорнового розкладу. Діаграма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Ганта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. Критичний шлях. Діаграма ПЕРТ. Оптимізація розкладу.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Внесення поправок у розклад. Поправки у </w:t>
            </w:r>
            <w:r w:rsidRPr="002A56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ипущеннях, доступних ресурсах, очікуваних результатах. 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lastRenderedPageBreak/>
              <w:t>Лекція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Групова робота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</w:pP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Управління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проектами :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навч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. </w:t>
            </w:r>
            <w:proofErr w:type="spellStart"/>
            <w:proofErr w:type="gram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пос</w:t>
            </w:r>
            <w:proofErr w:type="gram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іб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 для студ. ВНЗ / [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Збаразька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Л. О. та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ін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]. - К.</w:t>
            </w:r>
            <w:proofErr w:type="gram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:</w:t>
            </w:r>
            <w:proofErr w:type="gram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[Центр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навч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 л-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ри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], 2008. - 168 с.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pacing w:val="-6"/>
                <w:sz w:val="24"/>
                <w:szCs w:val="24"/>
              </w:rPr>
            </w:pPr>
            <w:proofErr w:type="spellStart"/>
            <w:r w:rsidRPr="002A5600">
              <w:rPr>
                <w:rFonts w:ascii="Times New Roman" w:hAnsi="Times New Roman" w:cs="Times New Roman"/>
                <w:bCs/>
                <w:spacing w:val="-6"/>
                <w:sz w:val="24"/>
                <w:szCs w:val="24"/>
              </w:rPr>
              <w:t>Гонтарева</w:t>
            </w:r>
            <w:proofErr w:type="spellEnd"/>
            <w:r w:rsidRPr="002A5600">
              <w:rPr>
                <w:rFonts w:ascii="Times New Roman" w:hAnsi="Times New Roman" w:cs="Times New Roman"/>
                <w:bCs/>
                <w:spacing w:val="-6"/>
                <w:sz w:val="24"/>
                <w:szCs w:val="24"/>
              </w:rPr>
              <w:t xml:space="preserve">, Ірина </w:t>
            </w:r>
            <w:proofErr w:type="spellStart"/>
            <w:r w:rsidRPr="002A5600">
              <w:rPr>
                <w:rFonts w:ascii="Times New Roman" w:hAnsi="Times New Roman" w:cs="Times New Roman"/>
                <w:bCs/>
                <w:spacing w:val="-6"/>
                <w:sz w:val="24"/>
                <w:szCs w:val="24"/>
              </w:rPr>
              <w:t>Вячеславівна</w:t>
            </w:r>
            <w:proofErr w:type="spellEnd"/>
            <w:r w:rsidRPr="002A5600">
              <w:rPr>
                <w:rFonts w:ascii="Times New Roman" w:hAnsi="Times New Roman" w:cs="Times New Roman"/>
                <w:bCs/>
                <w:spacing w:val="-6"/>
                <w:sz w:val="24"/>
                <w:szCs w:val="24"/>
              </w:rPr>
              <w:t xml:space="preserve">. Управління проектами: підручник / І.В. </w:t>
            </w:r>
            <w:proofErr w:type="spellStart"/>
            <w:r w:rsidRPr="002A5600">
              <w:rPr>
                <w:rFonts w:ascii="Times New Roman" w:hAnsi="Times New Roman" w:cs="Times New Roman"/>
                <w:bCs/>
                <w:spacing w:val="-6"/>
                <w:sz w:val="24"/>
                <w:szCs w:val="24"/>
              </w:rPr>
              <w:t>Гонтарева</w:t>
            </w:r>
            <w:proofErr w:type="spellEnd"/>
            <w:r w:rsidRPr="002A5600">
              <w:rPr>
                <w:rFonts w:ascii="Times New Roman" w:hAnsi="Times New Roman" w:cs="Times New Roman"/>
                <w:bCs/>
                <w:spacing w:val="-6"/>
                <w:sz w:val="24"/>
                <w:szCs w:val="24"/>
              </w:rPr>
              <w:t>. - Харків: ХНЕУ, 2011. - 444 с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станова до зводу Знань з управління проектами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Настанова PMBOK»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-е видання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та стандарт з управління проектами. – доступно з </w:t>
            </w:r>
            <w:hyperlink r:id="rId9" w:history="1">
              <w:r w:rsidRPr="002A5600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://pmiukraine.org/pmbok7/</w:t>
              </w:r>
            </w:hyperlink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Розвиток бізнесу. Кейси - Доступно з:  http://www.management.com.ua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2A5600" w:rsidRPr="003B689C" w:rsidTr="00283B0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lastRenderedPageBreak/>
              <w:t>7-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Тема 4. </w:t>
            </w: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Управління ризиками у міжнародному проекті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Типи ризиків міжнародного проекту. Управління передбачуваними ризиками. Цілі управління передбачуваними ризиками. Графік можливостей ризику. Визначення ризиків. Методи оцінки ризиків. Матриця оцінки ризику. Аналіз сценарію (А): Некількісний. Аналіз з використанням поправочних коефіцієнтів і допусків. Рейтинг ризиків Аналіз сценарію (В):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Напівкількісний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. Заходи управління ризиками: усунення, мінімізація, участь у ризику,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переадресація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ризику, прийняття.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План дій у екстрених обставинах та створення резервного фонду. Матриці реакцій на ризик. Кошторисні резерви. Резерви управління.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Управління ризиками, які неможливо передбачити. Джерела непередбачуваного ризику. Адаптивний менеджмент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lastRenderedPageBreak/>
              <w:t>Лекція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Робота в групах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Кейс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pStyle w:val="Default"/>
              <w:rPr>
                <w:color w:val="auto"/>
              </w:rPr>
            </w:pPr>
          </w:p>
          <w:p w:rsidR="0002210F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</w:pP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Управління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проектами :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навч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. </w:t>
            </w:r>
            <w:proofErr w:type="spellStart"/>
            <w:proofErr w:type="gram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пос</w:t>
            </w:r>
            <w:proofErr w:type="gram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іб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 для студ. ВНЗ / [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Збаразька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Л. О. та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ін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]. - К.</w:t>
            </w:r>
            <w:proofErr w:type="gram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:</w:t>
            </w:r>
            <w:proofErr w:type="gram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[Центр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навч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 л-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ри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], 2008. - 168 с.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Річард Ньютон. Управління проектами від А до Я – Х. 2007 180 с.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станова до зводу Знань з управління проектами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Настанова PMBOK»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-е видання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та стандарт з управління проектами. – доступно з </w:t>
            </w:r>
            <w:hyperlink r:id="rId10" w:history="1">
              <w:r w:rsidRPr="002A5600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://pmiukraine.org/pmbok7/</w:t>
              </w:r>
            </w:hyperlink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Розвиток бізнесу. Кейси - Доступно з:  http://www.management.com.ua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2A5600" w:rsidRPr="003B689C" w:rsidTr="00283B0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lastRenderedPageBreak/>
              <w:t>9-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b/>
                <w:sz w:val="24"/>
                <w:szCs w:val="24"/>
              </w:rPr>
              <w:t>Тема 5.</w:t>
            </w: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Управління міжнародними проектними командами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Формування і розвиток ефективних проектних команд. Синергія.  Проведення нарад. Механізми інтеграції. Модель розвитку проектної команди. Встановлення норм поведінки.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Управління конфліктами в проектній ситуації. Заохочення функціонального конфлікту. Управління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контрпродуктивним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конфліктом.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Налагодження співпраці. Труднощі проектних команд. Групове мислення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Підтримання графіку робіт за міжнародним проектом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Управління ресурсами міжнародного проекту. Ресурсні обмеження. Матриця постачання ресурсів. Графік забезпеченості ресурсами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Управління ресурсами у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багатопроектному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середовищі. 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Використання ресурсів.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Часові обмеження. Використання </w:t>
            </w:r>
            <w:r w:rsidRPr="002A56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ережевих графіків.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lastRenderedPageBreak/>
              <w:t>Лекція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Робота в групах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Кейс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pStyle w:val="Default"/>
              <w:rPr>
                <w:color w:val="auto"/>
              </w:rPr>
            </w:pPr>
          </w:p>
          <w:p w:rsidR="0002210F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</w:pP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Управління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проектами :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навч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. </w:t>
            </w:r>
            <w:proofErr w:type="spellStart"/>
            <w:proofErr w:type="gram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пос</w:t>
            </w:r>
            <w:proofErr w:type="gram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іб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 для студ. ВНЗ / [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Збаразька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Л. О. та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ін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]. - К.</w:t>
            </w:r>
            <w:proofErr w:type="gram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:</w:t>
            </w:r>
            <w:proofErr w:type="gram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[Центр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навч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 л-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ри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], 2008. - 168 с.</w:t>
            </w:r>
          </w:p>
          <w:p w:rsidR="002A5600" w:rsidRPr="002A5600" w:rsidRDefault="002A5600" w:rsidP="002A5600">
            <w:pPr>
              <w:jc w:val="both"/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</w:pPr>
            <w:proofErr w:type="spellStart"/>
            <w:r w:rsidRPr="002A5600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Герт</w:t>
            </w:r>
            <w:proofErr w:type="spellEnd"/>
            <w:r w:rsidRPr="002A5600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2A5600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Дітлхем</w:t>
            </w:r>
            <w:proofErr w:type="spellEnd"/>
            <w:r w:rsidRPr="002A5600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2A5600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Упраління</w:t>
            </w:r>
            <w:proofErr w:type="spellEnd"/>
            <w:r w:rsidRPr="002A5600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 xml:space="preserve"> проектами в 2 томах – пер. с </w:t>
            </w:r>
            <w:proofErr w:type="spellStart"/>
            <w:r w:rsidRPr="002A5600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нем</w:t>
            </w:r>
            <w:proofErr w:type="spellEnd"/>
            <w:r w:rsidRPr="002A5600"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  <w:t>. К 2004 – 400с.</w:t>
            </w:r>
          </w:p>
          <w:p w:rsidR="002A5600" w:rsidRPr="002A5600" w:rsidRDefault="002A5600" w:rsidP="002A560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станова до зводу Знань з управління проектами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Настанова PMBOK»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-е видання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та стандарт з управління проектами. – доступно з </w:t>
            </w:r>
            <w:hyperlink r:id="rId11" w:history="1">
              <w:r w:rsidRPr="002A5600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://pmiukraine.org/pmbok7/</w:t>
              </w:r>
            </w:hyperlink>
          </w:p>
          <w:p w:rsidR="002A5600" w:rsidRPr="002A5600" w:rsidRDefault="002A5600" w:rsidP="002A5600">
            <w:pPr>
              <w:jc w:val="both"/>
              <w:rPr>
                <w:rFonts w:ascii="Times New Roman" w:eastAsia="Times New Roman" w:hAnsi="Times New Roman" w:cs="Times New Roman"/>
                <w:bCs/>
                <w:spacing w:val="-6"/>
                <w:sz w:val="24"/>
                <w:szCs w:val="24"/>
                <w:lang w:eastAsia="ru-RU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Інтернет портал для управлінців – Доступно з: http://www.management.com.ua/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2A5600" w:rsidRPr="003B689C" w:rsidTr="00283B0C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lastRenderedPageBreak/>
              <w:t>11-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Тема </w:t>
            </w:r>
            <w:r w:rsidRPr="002A5600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. Оцінка і контроль міжнародного проекту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Система контролю. Механізми контролю: бюджет, технічний контроль, віхи проекту. Етапи формування системи контролю. 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Підготовка звітів про стан проекту. Засоби звітності про відхилення від плану. Графічні засоби звітності. Ліквідація відставання робіт від графіка. Інтегрована система вартість / графік або Графік сумарних відхилень від нормативних витрат. Компроміс у системі контролю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Завершення міжнародного проекту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Способи завершення проекту 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Процес запланованого закінчення проекту. Завершення робіт по проекту. Передача результатів проекту. Прийняття результатів проекту. Отримання вигоди Огляд проведених робіт. Розпуск команди. Перешкоди на шляху ефективного завершення проектів.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Дострокове припинення проекту. Чинники, на які слід звернути увагу при прийнятті </w:t>
            </w:r>
            <w:r w:rsidRPr="002A56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рішення щодо припинення проекту. Проблеми при достроковому закритті проекту Розбиття роботи на завдання для дострокового припинення проекту.</w:t>
            </w:r>
          </w:p>
          <w:p w:rsidR="002A5600" w:rsidRPr="002A5600" w:rsidRDefault="002A5600" w:rsidP="002A5600">
            <w:pPr>
              <w:tabs>
                <w:tab w:val="left" w:pos="284"/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Підготовка фінальних звітів. Елементи фінального звіту. 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lastRenderedPageBreak/>
              <w:t>Лекція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Групова робота</w:t>
            </w:r>
          </w:p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pStyle w:val="Default"/>
              <w:rPr>
                <w:color w:val="auto"/>
              </w:rPr>
            </w:pPr>
          </w:p>
          <w:p w:rsidR="0002210F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</w:pP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Управління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проектами :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навч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. </w:t>
            </w:r>
            <w:proofErr w:type="spellStart"/>
            <w:proofErr w:type="gram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пос</w:t>
            </w:r>
            <w:proofErr w:type="gram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іб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 для студ. ВНЗ / [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Збаразька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Л. О. та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ін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]. - К.</w:t>
            </w:r>
            <w:proofErr w:type="gram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:</w:t>
            </w:r>
            <w:proofErr w:type="gram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 xml:space="preserve"> [Центр 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навч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. л-</w:t>
            </w:r>
            <w:proofErr w:type="spellStart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ри</w:t>
            </w:r>
            <w:proofErr w:type="spellEnd"/>
            <w:r w:rsidRPr="002A5600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lang w:val="ru-RU"/>
              </w:rPr>
              <w:t>], 2008. - 168 с.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Тарасюк, Галина Миколаївна. Управління проектами: </w:t>
            </w:r>
            <w:proofErr w:type="spellStart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Навч</w:t>
            </w:r>
            <w:proofErr w:type="spellEnd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. посібник для </w:t>
            </w:r>
            <w:proofErr w:type="spellStart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студ</w:t>
            </w:r>
            <w:proofErr w:type="spellEnd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. ВНЗ. - К.: Каравела, 2004. - 344с.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станова до зводу Знань з управління проектами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Настанова PMBOK»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-е видання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</w:t>
            </w:r>
            <w:r w:rsidRPr="002A56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та стандарт з управління проектами. – доступно з </w:t>
            </w:r>
            <w:hyperlink r:id="rId12" w:history="1">
              <w:r w:rsidRPr="002A5600">
                <w:rPr>
                  <w:rStyle w:val="a6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https://pmiukraine.org/pmbok7/</w:t>
              </w:r>
            </w:hyperlink>
          </w:p>
          <w:p w:rsidR="002A5600" w:rsidRPr="002A5600" w:rsidRDefault="002A5600" w:rsidP="002A56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Harvard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Business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A560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hool</w:t>
            </w:r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Higher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  <w:proofErr w:type="spellEnd"/>
            <w:r w:rsidRPr="002A5600">
              <w:rPr>
                <w:rFonts w:ascii="Times New Roman" w:hAnsi="Times New Roman" w:cs="Times New Roman"/>
                <w:sz w:val="24"/>
                <w:szCs w:val="24"/>
              </w:rPr>
              <w:t xml:space="preserve"> – Доступно з: http://hbsp.harvard.edu/discipline/general-management</w:t>
            </w:r>
          </w:p>
          <w:p w:rsidR="002A5600" w:rsidRPr="002A5600" w:rsidRDefault="002A5600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02210F" w:rsidRPr="002A5600" w:rsidRDefault="0002210F" w:rsidP="00283B0C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2A5600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</w:tbl>
    <w:p w:rsidR="0002210F" w:rsidRDefault="0002210F" w:rsidP="0002210F">
      <w:pPr>
        <w:pStyle w:val="a4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</w:p>
    <w:p w:rsidR="0002210F" w:rsidRPr="00AB5DF7" w:rsidRDefault="0002210F" w:rsidP="0002210F">
      <w:pPr>
        <w:pStyle w:val="a4"/>
        <w:tabs>
          <w:tab w:val="left" w:pos="6090"/>
        </w:tabs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</w:rPr>
      </w:pPr>
    </w:p>
    <w:p w:rsidR="0002210F" w:rsidRPr="00AB5DF7" w:rsidRDefault="0002210F" w:rsidP="0002210F">
      <w:pPr>
        <w:pStyle w:val="a4"/>
        <w:tabs>
          <w:tab w:val="left" w:pos="6090"/>
        </w:tabs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</w:rPr>
      </w:pPr>
      <w:r w:rsidRPr="00AB5DF7">
        <w:rPr>
          <w:rFonts w:ascii="Times New Roman" w:hAnsi="Times New Roman"/>
          <w:sz w:val="28"/>
          <w:szCs w:val="28"/>
        </w:rPr>
        <w:t>Оцінювання знань студента здійснюється за 100-бальною шкалою (для екзаменів і заліків).</w:t>
      </w:r>
    </w:p>
    <w:p w:rsidR="0002210F" w:rsidRDefault="0002210F" w:rsidP="0002210F">
      <w:pPr>
        <w:pStyle w:val="a4"/>
        <w:tabs>
          <w:tab w:val="left" w:pos="6090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ru-RU"/>
        </w:rPr>
      </w:pPr>
    </w:p>
    <w:tbl>
      <w:tblPr>
        <w:tblW w:w="14175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4"/>
        <w:gridCol w:w="2468"/>
        <w:gridCol w:w="1218"/>
        <w:gridCol w:w="6974"/>
        <w:gridCol w:w="1701"/>
      </w:tblGrid>
      <w:tr w:rsidR="0002210F" w:rsidTr="00283B0C">
        <w:tc>
          <w:tcPr>
            <w:tcW w:w="18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цінк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ECTS</w:t>
            </w:r>
          </w:p>
        </w:tc>
        <w:tc>
          <w:tcPr>
            <w:tcW w:w="24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цінк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в </w:t>
            </w:r>
          </w:p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Балах</w:t>
            </w:r>
            <w:proofErr w:type="gramEnd"/>
          </w:p>
        </w:tc>
        <w:tc>
          <w:tcPr>
            <w:tcW w:w="9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За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національною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шкалою</w:t>
            </w:r>
          </w:p>
        </w:tc>
      </w:tr>
      <w:tr w:rsidR="0002210F" w:rsidTr="00283B0C">
        <w:tc>
          <w:tcPr>
            <w:tcW w:w="18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Екзаменацій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цінк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цінк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з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иференційованог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ліку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лі</w:t>
            </w:r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</w:t>
            </w:r>
            <w:proofErr w:type="spellEnd"/>
            <w:proofErr w:type="gramEnd"/>
          </w:p>
        </w:tc>
      </w:tr>
      <w:tr w:rsidR="0002210F" w:rsidTr="00283B0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90-10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ідмінно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рахован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</w:tr>
      <w:tr w:rsidR="0002210F" w:rsidTr="00283B0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B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81-89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уже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обре</w:t>
            </w:r>
            <w:proofErr w:type="gramEnd"/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02210F" w:rsidTr="00283B0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C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71-8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обре</w:t>
            </w:r>
            <w:proofErr w:type="gramEnd"/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02210F" w:rsidTr="00283B0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D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61-7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довільно</w:t>
            </w:r>
            <w:proofErr w:type="spellEnd"/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02210F" w:rsidTr="00283B0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E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1-6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2210F" w:rsidRDefault="0002210F" w:rsidP="00283B0C">
            <w:pPr>
              <w:pStyle w:val="a4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остатнь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210F" w:rsidRDefault="0002210F" w:rsidP="00283B0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</w:tbl>
    <w:p w:rsidR="0002210F" w:rsidRPr="00AB5DF7" w:rsidRDefault="0002210F" w:rsidP="0002210F">
      <w:pPr>
        <w:pStyle w:val="a4"/>
        <w:numPr>
          <w:ilvl w:val="0"/>
          <w:numId w:val="1"/>
        </w:numPr>
        <w:tabs>
          <w:tab w:val="left" w:pos="6090"/>
        </w:tabs>
        <w:spacing w:after="0"/>
        <w:jc w:val="both"/>
        <w:rPr>
          <w:rFonts w:ascii="Times New Roman" w:hAnsi="Times New Roman"/>
          <w:sz w:val="28"/>
          <w:szCs w:val="28"/>
        </w:rPr>
      </w:pPr>
      <w:r w:rsidRPr="00AB5DF7">
        <w:rPr>
          <w:rFonts w:ascii="Times New Roman" w:hAnsi="Times New Roman"/>
          <w:sz w:val="28"/>
          <w:szCs w:val="28"/>
        </w:rPr>
        <w:t>Максимальна кількість балів при оцінюванні знань студентів з дисципліни, яка завершується екзаменом, становить за поточну успішність 50 балів, на екзамені – 50 балів.</w:t>
      </w:r>
    </w:p>
    <w:p w:rsidR="0002210F" w:rsidRPr="00AB5DF7" w:rsidRDefault="0002210F" w:rsidP="0002210F">
      <w:pPr>
        <w:pStyle w:val="a4"/>
        <w:numPr>
          <w:ilvl w:val="0"/>
          <w:numId w:val="1"/>
        </w:numPr>
        <w:tabs>
          <w:tab w:val="left" w:pos="6090"/>
        </w:tabs>
        <w:spacing w:after="0"/>
        <w:jc w:val="both"/>
        <w:rPr>
          <w:rFonts w:ascii="Times New Roman" w:hAnsi="Times New Roman"/>
          <w:sz w:val="28"/>
          <w:szCs w:val="28"/>
        </w:rPr>
      </w:pPr>
      <w:r w:rsidRPr="00AB5DF7">
        <w:rPr>
          <w:rFonts w:ascii="Times New Roman" w:hAnsi="Times New Roman"/>
          <w:sz w:val="28"/>
          <w:szCs w:val="28"/>
        </w:rPr>
        <w:t>При оформленні документів за екзаменаційну сесію використовується таблиця відповідності оцінювання знань студентів за різними системами.</w:t>
      </w:r>
    </w:p>
    <w:p w:rsidR="0002210F" w:rsidRPr="00AB5DF7" w:rsidRDefault="0002210F" w:rsidP="0002210F">
      <w:pPr>
        <w:pStyle w:val="a4"/>
        <w:tabs>
          <w:tab w:val="left" w:pos="6090"/>
        </w:tabs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AB5DF7">
        <w:rPr>
          <w:rFonts w:ascii="Times New Roman" w:hAnsi="Times New Roman"/>
          <w:sz w:val="28"/>
          <w:szCs w:val="28"/>
        </w:rPr>
        <w:t xml:space="preserve">Шкала оцінювання: вузу, національна та </w:t>
      </w:r>
      <w:r w:rsidRPr="00AB5DF7">
        <w:rPr>
          <w:rFonts w:ascii="Times New Roman" w:hAnsi="Times New Roman"/>
          <w:sz w:val="28"/>
          <w:szCs w:val="28"/>
          <w:lang w:val="en-US"/>
        </w:rPr>
        <w:t>ECTS</w:t>
      </w:r>
    </w:p>
    <w:p w:rsidR="0002210F" w:rsidRPr="00AB5DF7" w:rsidRDefault="0002210F" w:rsidP="0002210F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AB5DF7">
        <w:rPr>
          <w:rFonts w:ascii="Times New Roman" w:hAnsi="Times New Roman" w:cs="Times New Roman"/>
          <w:sz w:val="28"/>
          <w:szCs w:val="28"/>
        </w:rPr>
        <w:t>Протягом семестру проводиться не менше двох модулів або колоквіумів чи контрольних робіт або інших видів контролю. Максимальна кількість балів, яка встановлюється для цих видів контролю, а також відповідність оцінок FX та F у шкалі ECTS, у балах та національній шкалі визначається Вченими радами факультетів або кафедрами, які забезпечують викладання відповідних дисциплін</w:t>
      </w:r>
    </w:p>
    <w:p w:rsidR="0002210F" w:rsidRDefault="0002210F" w:rsidP="0002210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2210F" w:rsidRDefault="0002210F" w:rsidP="0002210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2210F" w:rsidRDefault="0002210F" w:rsidP="0002210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2210F" w:rsidRDefault="0002210F" w:rsidP="0002210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Д.е.н</w:t>
      </w:r>
      <w:proofErr w:type="spellEnd"/>
      <w:r>
        <w:rPr>
          <w:rFonts w:ascii="Times New Roman" w:hAnsi="Times New Roman" w:cs="Times New Roman"/>
          <w:sz w:val="28"/>
          <w:szCs w:val="28"/>
        </w:rPr>
        <w:t>., доцент,</w:t>
      </w:r>
    </w:p>
    <w:p w:rsidR="0002210F" w:rsidRDefault="0002210F" w:rsidP="0002210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фесор кафедри міжнародних економічних відносин</w:t>
      </w:r>
    </w:p>
    <w:p w:rsidR="0002210F" w:rsidRDefault="0002210F" w:rsidP="0002210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факультету міжнародних відносин</w:t>
      </w:r>
    </w:p>
    <w:p w:rsidR="0002210F" w:rsidRDefault="0002210F" w:rsidP="0002210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Львівського національного університету </w:t>
      </w:r>
    </w:p>
    <w:p w:rsidR="00B85493" w:rsidRDefault="0002210F" w:rsidP="0002210F">
      <w:r>
        <w:rPr>
          <w:rFonts w:ascii="Times New Roman" w:hAnsi="Times New Roman" w:cs="Times New Roman"/>
          <w:sz w:val="28"/>
          <w:szCs w:val="28"/>
        </w:rPr>
        <w:t xml:space="preserve">імені Івана Франка                                                                                                                  </w:t>
      </w:r>
      <w:r w:rsidR="00EB419B">
        <w:rPr>
          <w:rFonts w:ascii="Times New Roman" w:hAnsi="Times New Roman" w:cs="Times New Roman"/>
          <w:sz w:val="28"/>
          <w:szCs w:val="28"/>
        </w:rPr>
        <w:t>Українець Л.А.</w:t>
      </w:r>
      <w:bookmarkStart w:id="0" w:name="_GoBack"/>
      <w:bookmarkEnd w:id="0"/>
    </w:p>
    <w:sectPr w:rsidR="00B85493" w:rsidSect="0002210F">
      <w:pgSz w:w="16838" w:h="11906" w:orient="landscape"/>
      <w:pgMar w:top="850" w:right="1134" w:bottom="1701" w:left="1134" w:header="708" w:footer="708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631B19"/>
    <w:multiLevelType w:val="hybridMultilevel"/>
    <w:tmpl w:val="02E0923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F26085"/>
    <w:multiLevelType w:val="hybridMultilevel"/>
    <w:tmpl w:val="02E0923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722CA8"/>
    <w:multiLevelType w:val="hybridMultilevel"/>
    <w:tmpl w:val="8F0091E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8A5C8E"/>
    <w:multiLevelType w:val="hybridMultilevel"/>
    <w:tmpl w:val="E1DA2C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68164F6"/>
    <w:multiLevelType w:val="hybridMultilevel"/>
    <w:tmpl w:val="D5F00C5C"/>
    <w:lvl w:ilvl="0" w:tplc="A75CFF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2149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8C7C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F479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EC2EC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9A60F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EB491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FAEA0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006C6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5F91188D"/>
    <w:multiLevelType w:val="hybridMultilevel"/>
    <w:tmpl w:val="1EA8649A"/>
    <w:lvl w:ilvl="0" w:tplc="07A22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5CEE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1EE16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14CD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E6B3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41A85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946A8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6C44E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FA4FB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627749EC"/>
    <w:multiLevelType w:val="hybridMultilevel"/>
    <w:tmpl w:val="CDCA5C5A"/>
    <w:lvl w:ilvl="0" w:tplc="3A2ACDE2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8F7F4A"/>
    <w:multiLevelType w:val="hybridMultilevel"/>
    <w:tmpl w:val="27C4D7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5B67C9"/>
    <w:multiLevelType w:val="hybridMultilevel"/>
    <w:tmpl w:val="77CA08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2"/>
  </w:num>
  <w:num w:numId="5">
    <w:abstractNumId w:val="0"/>
  </w:num>
  <w:num w:numId="6">
    <w:abstractNumId w:val="3"/>
  </w:num>
  <w:num w:numId="7">
    <w:abstractNumId w:val="5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NDUyMDW3MDQxMjJQ0lEKTi0uzszPAykwrAUAocC9/iwAAAA="/>
  </w:docVars>
  <w:rsids>
    <w:rsidRoot w:val="0002210F"/>
    <w:rsid w:val="0002210F"/>
    <w:rsid w:val="002A5600"/>
    <w:rsid w:val="00410B80"/>
    <w:rsid w:val="00B85493"/>
    <w:rsid w:val="00EB4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210F"/>
    <w:rPr>
      <w:lang w:val="uk-UA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2210F"/>
    <w:pPr>
      <w:spacing w:after="0" w:line="240" w:lineRule="auto"/>
    </w:pPr>
    <w:rPr>
      <w:lang w:val="uk-U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02210F"/>
    <w:pPr>
      <w:ind w:left="720"/>
      <w:contextualSpacing/>
    </w:pPr>
  </w:style>
  <w:style w:type="paragraph" w:styleId="a5">
    <w:name w:val="Normal (Web)"/>
    <w:basedOn w:val="a"/>
    <w:uiPriority w:val="99"/>
    <w:unhideWhenUsed/>
    <w:rsid w:val="000221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Default">
    <w:name w:val="Default"/>
    <w:rsid w:val="0002210F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</w:rPr>
  </w:style>
  <w:style w:type="character" w:styleId="a6">
    <w:name w:val="Hyperlink"/>
    <w:basedOn w:val="a0"/>
    <w:uiPriority w:val="99"/>
    <w:unhideWhenUsed/>
    <w:rsid w:val="002A560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210F"/>
    <w:rPr>
      <w:lang w:val="uk-UA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2210F"/>
    <w:pPr>
      <w:spacing w:after="0" w:line="240" w:lineRule="auto"/>
    </w:pPr>
    <w:rPr>
      <w:lang w:val="uk-U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02210F"/>
    <w:pPr>
      <w:ind w:left="720"/>
      <w:contextualSpacing/>
    </w:pPr>
  </w:style>
  <w:style w:type="paragraph" w:styleId="a5">
    <w:name w:val="Normal (Web)"/>
    <w:basedOn w:val="a"/>
    <w:uiPriority w:val="99"/>
    <w:unhideWhenUsed/>
    <w:rsid w:val="000221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Default">
    <w:name w:val="Default"/>
    <w:rsid w:val="0002210F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</w:rPr>
  </w:style>
  <w:style w:type="character" w:styleId="a6">
    <w:name w:val="Hyperlink"/>
    <w:basedOn w:val="a0"/>
    <w:uiPriority w:val="99"/>
    <w:unhideWhenUsed/>
    <w:rsid w:val="002A560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418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miukraine.org/pmbok7/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pmiukraine.org/pmbok7/" TargetMode="External"/><Relationship Id="rId12" Type="http://schemas.openxmlformats.org/officeDocument/2006/relationships/hyperlink" Target="https://pmiukraine.org/pmbok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pmiukraine.org/pmbok7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pmiukraine.org/pmbok7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miukraine.org/pmbok7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7</Pages>
  <Words>3482</Words>
  <Characters>19850</Characters>
  <Application>Microsoft Office Word</Application>
  <DocSecurity>0</DocSecurity>
  <Lines>165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іля</dc:creator>
  <cp:lastModifiedBy>Ліля</cp:lastModifiedBy>
  <cp:revision>2</cp:revision>
  <dcterms:created xsi:type="dcterms:W3CDTF">2023-09-25T11:33:00Z</dcterms:created>
  <dcterms:modified xsi:type="dcterms:W3CDTF">2023-09-25T12:42:00Z</dcterms:modified>
</cp:coreProperties>
</file>